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4723" w:rsidRPr="0022163B" w:rsidRDefault="00124723" w:rsidP="00AC2707">
      <w:pPr>
        <w:spacing w:after="0" w:line="240" w:lineRule="auto"/>
        <w:jc w:val="center"/>
        <w:rPr>
          <w:rFonts w:ascii="Times New Roman" w:hAnsi="Times New Roman" w:cs="Times New Roman"/>
          <w:b/>
          <w:bCs/>
          <w:sz w:val="27"/>
          <w:szCs w:val="27"/>
          <w:lang w:val="en-US"/>
        </w:rPr>
      </w:pPr>
      <w:r w:rsidRPr="0022163B">
        <w:rPr>
          <w:rFonts w:ascii="Times New Roman" w:hAnsi="Times New Roman" w:cs="Times New Roman"/>
          <w:b/>
          <w:bCs/>
          <w:sz w:val="27"/>
          <w:szCs w:val="27"/>
          <w:lang w:val="en-US"/>
        </w:rPr>
        <w:t>THE DISCIPLINE OF FASTING</w:t>
      </w:r>
    </w:p>
    <w:p w:rsidR="00124723" w:rsidRPr="0022163B" w:rsidRDefault="00124723" w:rsidP="00E50F33">
      <w:pPr>
        <w:spacing w:after="0" w:line="240" w:lineRule="auto"/>
        <w:jc w:val="center"/>
        <w:rPr>
          <w:rFonts w:ascii="Times New Roman" w:hAnsi="Times New Roman" w:cs="Times New Roman"/>
          <w:sz w:val="27"/>
          <w:szCs w:val="27"/>
          <w:lang w:val="en-US"/>
        </w:rPr>
      </w:pPr>
      <w:r w:rsidRPr="0022163B">
        <w:rPr>
          <w:rFonts w:ascii="Times New Roman" w:hAnsi="Times New Roman" w:cs="Times New Roman"/>
          <w:sz w:val="27"/>
          <w:szCs w:val="27"/>
          <w:lang w:val="en-US"/>
        </w:rPr>
        <w:t xml:space="preserve">(Taken from the book, </w:t>
      </w:r>
      <w:r w:rsidRPr="0022163B">
        <w:rPr>
          <w:rFonts w:ascii="Times New Roman" w:hAnsi="Times New Roman" w:cs="Times New Roman"/>
          <w:i/>
          <w:sz w:val="27"/>
          <w:szCs w:val="27"/>
          <w:lang w:val="en-US"/>
        </w:rPr>
        <w:t>Celebration of Discipline</w:t>
      </w:r>
      <w:r w:rsidRPr="0022163B">
        <w:rPr>
          <w:rFonts w:ascii="Times New Roman" w:hAnsi="Times New Roman" w:cs="Times New Roman"/>
          <w:sz w:val="27"/>
          <w:szCs w:val="27"/>
          <w:lang w:val="en-US"/>
        </w:rPr>
        <w:t xml:space="preserve"> by Richard Foster)</w:t>
      </w:r>
    </w:p>
    <w:p w:rsidR="0083378E" w:rsidRPr="0022163B" w:rsidRDefault="0083378E" w:rsidP="0083378E">
      <w:pPr>
        <w:spacing w:after="120" w:line="240" w:lineRule="auto"/>
        <w:rPr>
          <w:rFonts w:ascii="Times New Roman" w:hAnsi="Times New Roman" w:cs="Times New Roman"/>
          <w:b/>
          <w:bCs/>
          <w:sz w:val="27"/>
          <w:szCs w:val="27"/>
          <w:lang w:val="en-US"/>
        </w:rPr>
      </w:pPr>
    </w:p>
    <w:p w:rsidR="0083378E" w:rsidRPr="0022163B" w:rsidRDefault="00124723" w:rsidP="0083378E">
      <w:pPr>
        <w:spacing w:after="120" w:line="240" w:lineRule="auto"/>
        <w:rPr>
          <w:rFonts w:ascii="Times New Roman" w:hAnsi="Times New Roman" w:cs="Times New Roman"/>
          <w:b/>
          <w:bCs/>
          <w:sz w:val="27"/>
          <w:szCs w:val="27"/>
          <w:lang w:val="en-US"/>
        </w:rPr>
      </w:pPr>
      <w:r w:rsidRPr="0022163B">
        <w:rPr>
          <w:rFonts w:ascii="Times New Roman" w:hAnsi="Times New Roman" w:cs="Times New Roman"/>
          <w:b/>
          <w:bCs/>
          <w:sz w:val="27"/>
          <w:szCs w:val="27"/>
          <w:lang w:val="en-US"/>
        </w:rPr>
        <w:t>WHAT IS FASTING?</w:t>
      </w:r>
    </w:p>
    <w:p w:rsidR="00124723" w:rsidRPr="0022163B" w:rsidRDefault="00124723" w:rsidP="0083378E">
      <w:pPr>
        <w:spacing w:after="120" w:line="240" w:lineRule="auto"/>
        <w:rPr>
          <w:rFonts w:ascii="Times New Roman" w:hAnsi="Times New Roman" w:cs="Times New Roman"/>
          <w:b/>
          <w:bCs/>
          <w:sz w:val="27"/>
          <w:szCs w:val="27"/>
          <w:lang w:val="en-US"/>
        </w:rPr>
      </w:pPr>
      <w:r w:rsidRPr="0022163B">
        <w:rPr>
          <w:rFonts w:ascii="Times New Roman" w:hAnsi="Times New Roman" w:cs="Times New Roman"/>
          <w:sz w:val="27"/>
          <w:szCs w:val="27"/>
          <w:lang w:val="en-US"/>
        </w:rPr>
        <w:t xml:space="preserve">In all scriptures, fasting refers to abstaining from food for spiritual </w:t>
      </w:r>
      <w:r w:rsidR="0083378E" w:rsidRPr="0022163B">
        <w:rPr>
          <w:rFonts w:ascii="Times New Roman" w:hAnsi="Times New Roman" w:cs="Times New Roman"/>
          <w:sz w:val="27"/>
          <w:szCs w:val="27"/>
          <w:lang w:val="en-US"/>
        </w:rPr>
        <w:t>purposes</w:t>
      </w:r>
      <w:r w:rsidRPr="0022163B">
        <w:rPr>
          <w:rFonts w:ascii="Times New Roman" w:hAnsi="Times New Roman" w:cs="Times New Roman"/>
          <w:sz w:val="27"/>
          <w:szCs w:val="27"/>
          <w:lang w:val="en-US"/>
        </w:rPr>
        <w:t xml:space="preserve">. It is like a hunger strike; </w:t>
      </w:r>
      <w:r w:rsidR="0083378E" w:rsidRPr="0022163B">
        <w:rPr>
          <w:rFonts w:ascii="Times New Roman" w:hAnsi="Times New Roman" w:cs="Times New Roman"/>
          <w:sz w:val="27"/>
          <w:szCs w:val="27"/>
          <w:lang w:val="en-US"/>
        </w:rPr>
        <w:t>f</w:t>
      </w:r>
      <w:r w:rsidRPr="0022163B">
        <w:rPr>
          <w:rFonts w:ascii="Times New Roman" w:hAnsi="Times New Roman" w:cs="Times New Roman"/>
          <w:sz w:val="27"/>
          <w:szCs w:val="27"/>
          <w:lang w:val="en-US"/>
        </w:rPr>
        <w:t xml:space="preserve">asting can be done for health </w:t>
      </w:r>
      <w:r w:rsidR="0083378E" w:rsidRPr="0022163B">
        <w:rPr>
          <w:rFonts w:ascii="Times New Roman" w:hAnsi="Times New Roman" w:cs="Times New Roman"/>
          <w:sz w:val="27"/>
          <w:szCs w:val="27"/>
          <w:lang w:val="en-US"/>
        </w:rPr>
        <w:t>purposes</w:t>
      </w:r>
      <w:r w:rsidRPr="0022163B">
        <w:rPr>
          <w:rFonts w:ascii="Times New Roman" w:hAnsi="Times New Roman" w:cs="Times New Roman"/>
          <w:sz w:val="27"/>
          <w:szCs w:val="27"/>
          <w:lang w:val="en-US"/>
        </w:rPr>
        <w:t xml:space="preserve"> such as a diet. </w:t>
      </w:r>
      <w:r w:rsidR="0083378E" w:rsidRPr="0022163B">
        <w:rPr>
          <w:rFonts w:ascii="Times New Roman" w:hAnsi="Times New Roman" w:cs="Times New Roman"/>
          <w:sz w:val="27"/>
          <w:szCs w:val="27"/>
          <w:lang w:val="en-US"/>
        </w:rPr>
        <w:t>However, t</w:t>
      </w:r>
      <w:r w:rsidRPr="0022163B">
        <w:rPr>
          <w:rFonts w:ascii="Times New Roman" w:hAnsi="Times New Roman" w:cs="Times New Roman"/>
          <w:sz w:val="27"/>
          <w:szCs w:val="27"/>
          <w:lang w:val="en-US"/>
        </w:rPr>
        <w:t xml:space="preserve">he biblical fasting will always be centered on a spiritual purpose. </w:t>
      </w:r>
    </w:p>
    <w:p w:rsidR="0083378E" w:rsidRPr="0022163B" w:rsidRDefault="0083378E" w:rsidP="0083378E">
      <w:pPr>
        <w:spacing w:after="120" w:line="240" w:lineRule="auto"/>
        <w:jc w:val="both"/>
        <w:rPr>
          <w:rFonts w:ascii="Times New Roman" w:hAnsi="Times New Roman" w:cs="Times New Roman"/>
          <w:b/>
          <w:bCs/>
          <w:sz w:val="27"/>
          <w:szCs w:val="27"/>
          <w:lang w:val="en-US"/>
        </w:rPr>
      </w:pPr>
    </w:p>
    <w:p w:rsidR="00124723" w:rsidRPr="0022163B" w:rsidRDefault="00124723" w:rsidP="0083378E">
      <w:pPr>
        <w:spacing w:after="120" w:line="240" w:lineRule="auto"/>
        <w:jc w:val="both"/>
        <w:rPr>
          <w:rFonts w:ascii="Times New Roman" w:hAnsi="Times New Roman" w:cs="Times New Roman"/>
          <w:b/>
          <w:bCs/>
          <w:sz w:val="27"/>
          <w:szCs w:val="27"/>
          <w:lang w:val="en-US"/>
        </w:rPr>
      </w:pPr>
      <w:r w:rsidRPr="0022163B">
        <w:rPr>
          <w:rFonts w:ascii="Times New Roman" w:hAnsi="Times New Roman" w:cs="Times New Roman"/>
          <w:b/>
          <w:bCs/>
          <w:sz w:val="27"/>
          <w:szCs w:val="27"/>
          <w:lang w:val="en-US"/>
        </w:rPr>
        <w:t>The Scriptures Describe Different Types of Fast</w:t>
      </w:r>
      <w:r w:rsidR="0083378E" w:rsidRPr="0022163B">
        <w:rPr>
          <w:rFonts w:ascii="Times New Roman" w:hAnsi="Times New Roman" w:cs="Times New Roman"/>
          <w:b/>
          <w:bCs/>
          <w:sz w:val="27"/>
          <w:szCs w:val="27"/>
          <w:lang w:val="en-US"/>
        </w:rPr>
        <w:t>s</w:t>
      </w:r>
    </w:p>
    <w:p w:rsidR="0083378E" w:rsidRPr="0022163B" w:rsidRDefault="00124723"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The normal fast:</w:t>
      </w:r>
      <w:r w:rsidRPr="0022163B">
        <w:rPr>
          <w:rFonts w:ascii="Times New Roman" w:hAnsi="Times New Roman" w:cs="Times New Roman"/>
          <w:sz w:val="27"/>
          <w:szCs w:val="27"/>
          <w:lang w:val="en-US"/>
        </w:rPr>
        <w:t xml:space="preserve"> This involves abstaining from solid food</w:t>
      </w:r>
      <w:r w:rsidR="0083378E" w:rsidRPr="0022163B">
        <w:rPr>
          <w:rFonts w:ascii="Times New Roman" w:hAnsi="Times New Roman" w:cs="Times New Roman"/>
          <w:sz w:val="27"/>
          <w:szCs w:val="27"/>
          <w:lang w:val="en-US"/>
        </w:rPr>
        <w:t>s</w:t>
      </w:r>
      <w:r w:rsidR="00EF521D">
        <w:rPr>
          <w:rFonts w:ascii="Times New Roman" w:hAnsi="Times New Roman" w:cs="Times New Roman"/>
          <w:sz w:val="27"/>
          <w:szCs w:val="27"/>
          <w:lang w:val="en-US"/>
        </w:rPr>
        <w:t xml:space="preserve"> and</w:t>
      </w:r>
      <w:r w:rsidRPr="0022163B">
        <w:rPr>
          <w:rFonts w:ascii="Times New Roman" w:hAnsi="Times New Roman" w:cs="Times New Roman"/>
          <w:sz w:val="27"/>
          <w:szCs w:val="27"/>
          <w:lang w:val="en-US"/>
        </w:rPr>
        <w:t xml:space="preserve"> liquid</w:t>
      </w:r>
      <w:r w:rsidR="0083378E" w:rsidRPr="0022163B">
        <w:rPr>
          <w:rFonts w:ascii="Times New Roman" w:hAnsi="Times New Roman" w:cs="Times New Roman"/>
          <w:sz w:val="27"/>
          <w:szCs w:val="27"/>
          <w:lang w:val="en-US"/>
        </w:rPr>
        <w:t>s</w:t>
      </w:r>
      <w:r w:rsidRPr="0022163B">
        <w:rPr>
          <w:rFonts w:ascii="Times New Roman" w:hAnsi="Times New Roman" w:cs="Times New Roman"/>
          <w:sz w:val="27"/>
          <w:szCs w:val="27"/>
          <w:lang w:val="en-US"/>
        </w:rPr>
        <w:t>, but not water. During the forty days Jesus fasted, it is said that He did not eat anything, and before</w:t>
      </w:r>
      <w:r w:rsidR="007B05DA" w:rsidRPr="0022163B">
        <w:rPr>
          <w:rFonts w:ascii="Times New Roman" w:hAnsi="Times New Roman" w:cs="Times New Roman"/>
          <w:sz w:val="27"/>
          <w:szCs w:val="27"/>
          <w:lang w:val="en-US"/>
        </w:rPr>
        <w:t xml:space="preserve"> finishing his</w:t>
      </w:r>
      <w:r w:rsidRPr="0022163B">
        <w:rPr>
          <w:rFonts w:ascii="Times New Roman" w:hAnsi="Times New Roman" w:cs="Times New Roman"/>
          <w:sz w:val="27"/>
          <w:szCs w:val="27"/>
          <w:lang w:val="en-US"/>
        </w:rPr>
        <w:t xml:space="preserve"> fast, “he was hungry” </w:t>
      </w:r>
      <w:r w:rsidR="0083378E" w:rsidRPr="0022163B">
        <w:rPr>
          <w:rFonts w:ascii="Times New Roman" w:hAnsi="Times New Roman" w:cs="Times New Roman"/>
          <w:sz w:val="27"/>
          <w:szCs w:val="27"/>
          <w:lang w:val="en-US"/>
        </w:rPr>
        <w:t xml:space="preserve">thus, </w:t>
      </w:r>
      <w:r w:rsidRPr="0022163B">
        <w:rPr>
          <w:rFonts w:ascii="Times New Roman" w:hAnsi="Times New Roman" w:cs="Times New Roman"/>
          <w:sz w:val="27"/>
          <w:szCs w:val="27"/>
          <w:lang w:val="en-US"/>
        </w:rPr>
        <w:t>Satan tempted him to eat, which means he abstained from food, but not water (Luke 4:2).</w:t>
      </w:r>
    </w:p>
    <w:p w:rsidR="0083378E" w:rsidRPr="0022163B" w:rsidRDefault="00124723"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The partial fast:</w:t>
      </w:r>
      <w:r w:rsidRPr="0022163B">
        <w:rPr>
          <w:rFonts w:ascii="Times New Roman" w:hAnsi="Times New Roman" w:cs="Times New Roman"/>
          <w:sz w:val="27"/>
          <w:szCs w:val="27"/>
          <w:lang w:val="en-US"/>
        </w:rPr>
        <w:t xml:space="preserve"> The Bible describes </w:t>
      </w:r>
      <w:r w:rsidR="0083378E" w:rsidRPr="0022163B">
        <w:rPr>
          <w:rFonts w:ascii="Times New Roman" w:hAnsi="Times New Roman" w:cs="Times New Roman"/>
          <w:sz w:val="27"/>
          <w:szCs w:val="27"/>
          <w:lang w:val="en-US"/>
        </w:rPr>
        <w:t xml:space="preserve">the </w:t>
      </w:r>
      <w:r w:rsidRPr="0022163B">
        <w:rPr>
          <w:rFonts w:ascii="Times New Roman" w:hAnsi="Times New Roman" w:cs="Times New Roman"/>
          <w:sz w:val="27"/>
          <w:szCs w:val="27"/>
          <w:lang w:val="en-US"/>
        </w:rPr>
        <w:t xml:space="preserve">partial fast, which is </w:t>
      </w:r>
      <w:r w:rsidR="00610468" w:rsidRPr="0022163B">
        <w:rPr>
          <w:rFonts w:ascii="Times New Roman" w:hAnsi="Times New Roman" w:cs="Times New Roman"/>
          <w:sz w:val="27"/>
          <w:szCs w:val="27"/>
          <w:lang w:val="en-US"/>
        </w:rPr>
        <w:t>to have a</w:t>
      </w:r>
      <w:r w:rsidRPr="0022163B">
        <w:rPr>
          <w:rFonts w:ascii="Times New Roman" w:hAnsi="Times New Roman" w:cs="Times New Roman"/>
          <w:sz w:val="27"/>
          <w:szCs w:val="27"/>
          <w:lang w:val="en-US"/>
        </w:rPr>
        <w:t xml:space="preserve"> limited diet, but not total abstinence</w:t>
      </w:r>
      <w:r w:rsidR="00610468" w:rsidRPr="0022163B">
        <w:rPr>
          <w:rFonts w:ascii="Times New Roman" w:hAnsi="Times New Roman" w:cs="Times New Roman"/>
          <w:sz w:val="27"/>
          <w:szCs w:val="27"/>
          <w:lang w:val="en-US"/>
        </w:rPr>
        <w:t xml:space="preserve"> from food</w:t>
      </w:r>
      <w:r w:rsidRPr="0022163B">
        <w:rPr>
          <w:rFonts w:ascii="Times New Roman" w:hAnsi="Times New Roman" w:cs="Times New Roman"/>
          <w:sz w:val="27"/>
          <w:szCs w:val="27"/>
          <w:lang w:val="en-US"/>
        </w:rPr>
        <w:t>. Though the normal fast seems to be</w:t>
      </w:r>
      <w:r w:rsidR="00610468" w:rsidRPr="0022163B">
        <w:rPr>
          <w:rFonts w:ascii="Times New Roman" w:hAnsi="Times New Roman" w:cs="Times New Roman"/>
          <w:sz w:val="27"/>
          <w:szCs w:val="27"/>
          <w:lang w:val="en-US"/>
        </w:rPr>
        <w:t xml:space="preserve"> one of</w:t>
      </w:r>
      <w:r w:rsidRPr="0022163B">
        <w:rPr>
          <w:rFonts w:ascii="Times New Roman" w:hAnsi="Times New Roman" w:cs="Times New Roman"/>
          <w:sz w:val="27"/>
          <w:szCs w:val="27"/>
          <w:lang w:val="en-US"/>
        </w:rPr>
        <w:t xml:space="preserve"> Prophet Daniel</w:t>
      </w:r>
      <w:r w:rsidR="00610468" w:rsidRPr="0022163B">
        <w:rPr>
          <w:rFonts w:ascii="Times New Roman" w:hAnsi="Times New Roman" w:cs="Times New Roman"/>
          <w:sz w:val="27"/>
          <w:szCs w:val="27"/>
          <w:lang w:val="en-US"/>
        </w:rPr>
        <w:t>’s habitual practices</w:t>
      </w:r>
      <w:r w:rsidRPr="0022163B">
        <w:rPr>
          <w:rFonts w:ascii="Times New Roman" w:hAnsi="Times New Roman" w:cs="Times New Roman"/>
          <w:sz w:val="27"/>
          <w:szCs w:val="27"/>
          <w:lang w:val="en-US"/>
        </w:rPr>
        <w:t xml:space="preserve">, there </w:t>
      </w:r>
      <w:r w:rsidR="00610468" w:rsidRPr="0022163B">
        <w:rPr>
          <w:rFonts w:ascii="Times New Roman" w:hAnsi="Times New Roman" w:cs="Times New Roman"/>
          <w:sz w:val="27"/>
          <w:szCs w:val="27"/>
          <w:lang w:val="en-US"/>
        </w:rPr>
        <w:t>was a time when he</w:t>
      </w:r>
      <w:r w:rsidRPr="0022163B">
        <w:rPr>
          <w:rFonts w:ascii="Times New Roman" w:hAnsi="Times New Roman" w:cs="Times New Roman"/>
          <w:sz w:val="27"/>
          <w:szCs w:val="27"/>
          <w:lang w:val="en-US"/>
        </w:rPr>
        <w:t xml:space="preserve"> praye</w:t>
      </w:r>
      <w:r w:rsidR="00610468" w:rsidRPr="0022163B">
        <w:rPr>
          <w:rFonts w:ascii="Times New Roman" w:hAnsi="Times New Roman" w:cs="Times New Roman"/>
          <w:sz w:val="27"/>
          <w:szCs w:val="27"/>
          <w:lang w:val="en-US"/>
        </w:rPr>
        <w:t>d for three weeks, while not eating anything; he had</w:t>
      </w:r>
      <w:r w:rsidRPr="0022163B">
        <w:rPr>
          <w:rFonts w:ascii="Times New Roman" w:hAnsi="Times New Roman" w:cs="Times New Roman"/>
          <w:sz w:val="27"/>
          <w:szCs w:val="27"/>
          <w:lang w:val="en-US"/>
        </w:rPr>
        <w:t xml:space="preserve"> no meat, no wine, and he </w:t>
      </w:r>
      <w:r w:rsidR="00610468" w:rsidRPr="0022163B">
        <w:rPr>
          <w:rFonts w:ascii="Times New Roman" w:hAnsi="Times New Roman" w:cs="Times New Roman"/>
          <w:sz w:val="27"/>
          <w:szCs w:val="27"/>
          <w:lang w:val="en-US"/>
        </w:rPr>
        <w:t xml:space="preserve">did not </w:t>
      </w:r>
      <w:r w:rsidRPr="0022163B">
        <w:rPr>
          <w:rFonts w:ascii="Times New Roman" w:hAnsi="Times New Roman" w:cs="Times New Roman"/>
          <w:sz w:val="27"/>
          <w:szCs w:val="27"/>
          <w:lang w:val="en-US"/>
        </w:rPr>
        <w:t>anoint himself (Daniel 10:3).</w:t>
      </w:r>
    </w:p>
    <w:p w:rsidR="0083378E" w:rsidRPr="0022163B" w:rsidRDefault="00124723"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 xml:space="preserve">The </w:t>
      </w:r>
      <w:r w:rsidR="0083378E" w:rsidRPr="0022163B">
        <w:rPr>
          <w:rFonts w:ascii="Times New Roman" w:hAnsi="Times New Roman" w:cs="Times New Roman"/>
          <w:b/>
          <w:sz w:val="27"/>
          <w:szCs w:val="27"/>
          <w:lang w:val="en-US"/>
        </w:rPr>
        <w:t>total</w:t>
      </w:r>
      <w:r w:rsidRPr="0022163B">
        <w:rPr>
          <w:rFonts w:ascii="Times New Roman" w:hAnsi="Times New Roman" w:cs="Times New Roman"/>
          <w:b/>
          <w:sz w:val="27"/>
          <w:szCs w:val="27"/>
          <w:lang w:val="en-US"/>
        </w:rPr>
        <w:t xml:space="preserve"> fast:</w:t>
      </w:r>
      <w:r w:rsidRPr="0022163B">
        <w:rPr>
          <w:rFonts w:ascii="Times New Roman" w:hAnsi="Times New Roman" w:cs="Times New Roman"/>
          <w:sz w:val="27"/>
          <w:szCs w:val="27"/>
          <w:lang w:val="en-US"/>
        </w:rPr>
        <w:t xml:space="preserve"> There are </w:t>
      </w:r>
      <w:r w:rsidR="00610468" w:rsidRPr="0022163B">
        <w:rPr>
          <w:rFonts w:ascii="Times New Roman" w:hAnsi="Times New Roman" w:cs="Times New Roman"/>
          <w:sz w:val="27"/>
          <w:szCs w:val="27"/>
          <w:lang w:val="en-US"/>
        </w:rPr>
        <w:t xml:space="preserve">several </w:t>
      </w:r>
      <w:r w:rsidRPr="0022163B">
        <w:rPr>
          <w:rFonts w:ascii="Times New Roman" w:hAnsi="Times New Roman" w:cs="Times New Roman"/>
          <w:sz w:val="27"/>
          <w:szCs w:val="27"/>
          <w:lang w:val="en-US"/>
        </w:rPr>
        <w:t xml:space="preserve">examples in the scriptures where </w:t>
      </w:r>
      <w:r w:rsidR="00610468" w:rsidRPr="0022163B">
        <w:rPr>
          <w:rFonts w:ascii="Times New Roman" w:hAnsi="Times New Roman" w:cs="Times New Roman"/>
          <w:sz w:val="27"/>
          <w:szCs w:val="27"/>
          <w:lang w:val="en-US"/>
        </w:rPr>
        <w:t>we read about total</w:t>
      </w:r>
      <w:r w:rsidRPr="0022163B">
        <w:rPr>
          <w:rFonts w:ascii="Times New Roman" w:hAnsi="Times New Roman" w:cs="Times New Roman"/>
          <w:sz w:val="27"/>
          <w:szCs w:val="27"/>
          <w:lang w:val="en-US"/>
        </w:rPr>
        <w:t xml:space="preserve"> fasts</w:t>
      </w:r>
      <w:r w:rsidR="00610468" w:rsidRPr="0022163B">
        <w:rPr>
          <w:rFonts w:ascii="Times New Roman" w:hAnsi="Times New Roman" w:cs="Times New Roman"/>
          <w:sz w:val="27"/>
          <w:szCs w:val="27"/>
          <w:lang w:val="en-US"/>
        </w:rPr>
        <w:t>, in other words</w:t>
      </w:r>
      <w:r w:rsidRPr="0022163B">
        <w:rPr>
          <w:rFonts w:ascii="Times New Roman" w:hAnsi="Times New Roman" w:cs="Times New Roman"/>
          <w:sz w:val="27"/>
          <w:szCs w:val="27"/>
          <w:lang w:val="en-US"/>
        </w:rPr>
        <w:t xml:space="preserve"> abstinence from food and water. Sometimes, </w:t>
      </w:r>
      <w:r w:rsidR="00610468" w:rsidRPr="0022163B">
        <w:rPr>
          <w:rFonts w:ascii="Times New Roman" w:hAnsi="Times New Roman" w:cs="Times New Roman"/>
          <w:sz w:val="27"/>
          <w:szCs w:val="27"/>
          <w:lang w:val="en-US"/>
        </w:rPr>
        <w:t xml:space="preserve">these fasts </w:t>
      </w:r>
      <w:r w:rsidRPr="0022163B">
        <w:rPr>
          <w:rFonts w:ascii="Times New Roman" w:hAnsi="Times New Roman" w:cs="Times New Roman"/>
          <w:sz w:val="27"/>
          <w:szCs w:val="27"/>
          <w:lang w:val="en-US"/>
        </w:rPr>
        <w:t xml:space="preserve">seem </w:t>
      </w:r>
      <w:r w:rsidR="00610468" w:rsidRPr="0022163B">
        <w:rPr>
          <w:rFonts w:ascii="Times New Roman" w:hAnsi="Times New Roman" w:cs="Times New Roman"/>
          <w:sz w:val="27"/>
          <w:szCs w:val="27"/>
          <w:lang w:val="en-US"/>
        </w:rPr>
        <w:t xml:space="preserve">to happen during </w:t>
      </w:r>
      <w:r w:rsidR="00FE0EEA" w:rsidRPr="0022163B">
        <w:rPr>
          <w:rFonts w:ascii="Times New Roman" w:hAnsi="Times New Roman" w:cs="Times New Roman"/>
          <w:sz w:val="27"/>
          <w:szCs w:val="27"/>
          <w:lang w:val="en-US"/>
        </w:rPr>
        <w:t>spontaneous emergenc</w:t>
      </w:r>
      <w:r w:rsidR="00610468" w:rsidRPr="0022163B">
        <w:rPr>
          <w:rFonts w:ascii="Times New Roman" w:hAnsi="Times New Roman" w:cs="Times New Roman"/>
          <w:sz w:val="27"/>
          <w:szCs w:val="27"/>
          <w:lang w:val="en-US"/>
        </w:rPr>
        <w:t xml:space="preserve">ies in search </w:t>
      </w:r>
      <w:r w:rsidR="00AB51AD" w:rsidRPr="0022163B">
        <w:rPr>
          <w:rFonts w:ascii="Times New Roman" w:hAnsi="Times New Roman" w:cs="Times New Roman"/>
          <w:sz w:val="27"/>
          <w:szCs w:val="27"/>
          <w:lang w:val="en-US"/>
        </w:rPr>
        <w:t>of</w:t>
      </w:r>
      <w:r w:rsidR="00610468" w:rsidRPr="0022163B">
        <w:rPr>
          <w:rFonts w:ascii="Times New Roman" w:hAnsi="Times New Roman" w:cs="Times New Roman"/>
          <w:sz w:val="27"/>
          <w:szCs w:val="27"/>
          <w:lang w:val="en-US"/>
        </w:rPr>
        <w:t>desperate help</w:t>
      </w:r>
      <w:r w:rsidR="00FE0EEA" w:rsidRPr="0022163B">
        <w:rPr>
          <w:rFonts w:ascii="Times New Roman" w:hAnsi="Times New Roman" w:cs="Times New Roman"/>
          <w:sz w:val="27"/>
          <w:szCs w:val="27"/>
          <w:lang w:val="en-US"/>
        </w:rPr>
        <w:t xml:space="preserve">. When Esther realized that an execution awaited her and her people. She told Mordecai, “Go and gather together all the Jews of Susa and fast for me. Do not eat or drink for three days, night or day. My maids and I will do the same” (Esther 4:16). Paul fasted for three days after his encounter with the living Christ (Acts 9:9). </w:t>
      </w:r>
      <w:r w:rsidR="00092BBF">
        <w:rPr>
          <w:rFonts w:ascii="Times New Roman" w:hAnsi="Times New Roman" w:cs="Times New Roman"/>
          <w:sz w:val="27"/>
          <w:szCs w:val="27"/>
          <w:lang w:val="en-US"/>
        </w:rPr>
        <w:t>In addition</w:t>
      </w:r>
      <w:r w:rsidR="00610468" w:rsidRPr="0022163B">
        <w:rPr>
          <w:rFonts w:ascii="Times New Roman" w:hAnsi="Times New Roman" w:cs="Times New Roman"/>
          <w:sz w:val="27"/>
          <w:szCs w:val="27"/>
          <w:lang w:val="en-US"/>
        </w:rPr>
        <w:t>, I’d like to clarify</w:t>
      </w:r>
      <w:r w:rsidR="00FE0EEA" w:rsidRPr="0022163B">
        <w:rPr>
          <w:rFonts w:ascii="Times New Roman" w:hAnsi="Times New Roman" w:cs="Times New Roman"/>
          <w:sz w:val="27"/>
          <w:szCs w:val="27"/>
          <w:lang w:val="en-US"/>
        </w:rPr>
        <w:t xml:space="preserve"> that </w:t>
      </w:r>
      <w:r w:rsidR="00610468" w:rsidRPr="0022163B">
        <w:rPr>
          <w:rFonts w:ascii="Times New Roman" w:hAnsi="Times New Roman" w:cs="Times New Roman"/>
          <w:sz w:val="27"/>
          <w:szCs w:val="27"/>
          <w:lang w:val="en-US"/>
        </w:rPr>
        <w:t>a total</w:t>
      </w:r>
      <w:r w:rsidR="00FE0EEA" w:rsidRPr="0022163B">
        <w:rPr>
          <w:rFonts w:ascii="Times New Roman" w:hAnsi="Times New Roman" w:cs="Times New Roman"/>
          <w:sz w:val="27"/>
          <w:szCs w:val="27"/>
          <w:lang w:val="en-US"/>
        </w:rPr>
        <w:t xml:space="preserve"> fast shouldn’t be done unless God</w:t>
      </w:r>
      <w:r w:rsidR="00610468" w:rsidRPr="0022163B">
        <w:rPr>
          <w:rFonts w:ascii="Times New Roman" w:hAnsi="Times New Roman" w:cs="Times New Roman"/>
          <w:sz w:val="27"/>
          <w:szCs w:val="27"/>
          <w:lang w:val="en-US"/>
        </w:rPr>
        <w:t xml:space="preserve"> commands you to do so. </w:t>
      </w:r>
    </w:p>
    <w:p w:rsidR="0083378E" w:rsidRPr="0022163B" w:rsidRDefault="00FE0EEA" w:rsidP="0083378E">
      <w:pPr>
        <w:spacing w:after="120" w:line="240" w:lineRule="auto"/>
        <w:jc w:val="both"/>
        <w:rPr>
          <w:rFonts w:ascii="Times New Roman" w:hAnsi="Times New Roman" w:cs="Times New Roman"/>
          <w:b/>
          <w:bCs/>
          <w:sz w:val="27"/>
          <w:szCs w:val="27"/>
          <w:lang w:val="en-US"/>
        </w:rPr>
      </w:pPr>
      <w:r w:rsidRPr="0022163B">
        <w:rPr>
          <w:rFonts w:ascii="Times New Roman" w:hAnsi="Times New Roman" w:cs="Times New Roman"/>
          <w:b/>
          <w:bCs/>
          <w:sz w:val="27"/>
          <w:szCs w:val="27"/>
          <w:lang w:val="en-US"/>
        </w:rPr>
        <w:t xml:space="preserve">IS FASTING A </w:t>
      </w:r>
      <w:r w:rsidR="005B6108" w:rsidRPr="0022163B">
        <w:rPr>
          <w:rFonts w:ascii="Times New Roman" w:hAnsi="Times New Roman" w:cs="Times New Roman"/>
          <w:b/>
          <w:bCs/>
          <w:sz w:val="27"/>
          <w:szCs w:val="27"/>
          <w:lang w:val="en-US"/>
        </w:rPr>
        <w:t>COMMANDMENT</w:t>
      </w:r>
      <w:r w:rsidRPr="0022163B">
        <w:rPr>
          <w:rFonts w:ascii="Times New Roman" w:hAnsi="Times New Roman" w:cs="Times New Roman"/>
          <w:b/>
          <w:bCs/>
          <w:sz w:val="27"/>
          <w:szCs w:val="27"/>
          <w:lang w:val="en-US"/>
        </w:rPr>
        <w:t>?</w:t>
      </w:r>
    </w:p>
    <w:p w:rsidR="0083378E" w:rsidRPr="0022163B" w:rsidRDefault="0083378E"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sz w:val="27"/>
          <w:szCs w:val="27"/>
          <w:lang w:val="en-US"/>
        </w:rPr>
        <w:t>Nowhere</w:t>
      </w:r>
      <w:r w:rsidR="00FE0EEA" w:rsidRPr="0022163B">
        <w:rPr>
          <w:rFonts w:ascii="Times New Roman" w:hAnsi="Times New Roman" w:cs="Times New Roman"/>
          <w:sz w:val="27"/>
          <w:szCs w:val="27"/>
          <w:lang w:val="en-US"/>
        </w:rPr>
        <w:t xml:space="preserve"> in the Bible do we find laws that require us to fast on a regular basis, neither do we find a </w:t>
      </w:r>
      <w:r w:rsidR="0073690C" w:rsidRPr="0022163B">
        <w:rPr>
          <w:rFonts w:ascii="Times New Roman" w:hAnsi="Times New Roman" w:cs="Times New Roman"/>
          <w:sz w:val="27"/>
          <w:szCs w:val="27"/>
          <w:lang w:val="en-US"/>
        </w:rPr>
        <w:t xml:space="preserve">commandment </w:t>
      </w:r>
      <w:r w:rsidR="00FE0EEA" w:rsidRPr="0022163B">
        <w:rPr>
          <w:rFonts w:ascii="Times New Roman" w:hAnsi="Times New Roman" w:cs="Times New Roman"/>
          <w:sz w:val="27"/>
          <w:szCs w:val="27"/>
          <w:lang w:val="en-US"/>
        </w:rPr>
        <w:t xml:space="preserve">to fast. However, we do find examples of </w:t>
      </w:r>
      <w:r w:rsidR="0073690C" w:rsidRPr="0022163B">
        <w:rPr>
          <w:rFonts w:ascii="Times New Roman" w:hAnsi="Times New Roman" w:cs="Times New Roman"/>
          <w:sz w:val="27"/>
          <w:szCs w:val="27"/>
          <w:lang w:val="en-US"/>
        </w:rPr>
        <w:t xml:space="preserve">individuals </w:t>
      </w:r>
      <w:r w:rsidR="00FE0EEA" w:rsidRPr="0022163B">
        <w:rPr>
          <w:rFonts w:ascii="Times New Roman" w:hAnsi="Times New Roman" w:cs="Times New Roman"/>
          <w:sz w:val="27"/>
          <w:szCs w:val="27"/>
          <w:lang w:val="en-US"/>
        </w:rPr>
        <w:t xml:space="preserve">who regularly fasted such as: Moses, David, Elijah, Esther, Daniel, Hannah, Paul, and Jesus. </w:t>
      </w:r>
    </w:p>
    <w:p w:rsidR="0083378E" w:rsidRPr="0022163B" w:rsidRDefault="00751407"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sz w:val="27"/>
          <w:szCs w:val="27"/>
          <w:lang w:val="en-US"/>
        </w:rPr>
        <w:t>Several great Christians in the history of the Church fasted and witnessed their values such as: Martin Luther, John Calvin, John Wesley, Jonathan Edwards, and others.</w:t>
      </w:r>
    </w:p>
    <w:p w:rsidR="0083378E" w:rsidRPr="0022163B" w:rsidRDefault="00751407"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sz w:val="27"/>
          <w:szCs w:val="27"/>
          <w:lang w:val="en-US"/>
        </w:rPr>
        <w:t xml:space="preserve">Christ gives instructions on how to fast in the Sermon of the Mountain. He said, “And when you fast, don’t make it obvious, as the hypocrites do” (Matthew 6:16). Christ did not say, “If you fast” neither did he </w:t>
      </w:r>
      <w:r w:rsidR="0083378E" w:rsidRPr="0022163B">
        <w:rPr>
          <w:rFonts w:ascii="Times New Roman" w:hAnsi="Times New Roman" w:cs="Times New Roman"/>
          <w:sz w:val="27"/>
          <w:szCs w:val="27"/>
          <w:lang w:val="en-US"/>
        </w:rPr>
        <w:t>say,</w:t>
      </w:r>
      <w:r w:rsidRPr="0022163B">
        <w:rPr>
          <w:rFonts w:ascii="Times New Roman" w:hAnsi="Times New Roman" w:cs="Times New Roman"/>
          <w:sz w:val="27"/>
          <w:szCs w:val="27"/>
          <w:lang w:val="en-US"/>
        </w:rPr>
        <w:t xml:space="preserve"> “you have to fast”. He seems to assume that people would do it, thus, instructions would be need</w:t>
      </w:r>
      <w:r w:rsidR="000E785E" w:rsidRPr="0022163B">
        <w:rPr>
          <w:rFonts w:ascii="Times New Roman" w:hAnsi="Times New Roman" w:cs="Times New Roman"/>
          <w:sz w:val="27"/>
          <w:szCs w:val="27"/>
          <w:lang w:val="en-US"/>
        </w:rPr>
        <w:t>edin order</w:t>
      </w:r>
      <w:r w:rsidRPr="0022163B">
        <w:rPr>
          <w:rFonts w:ascii="Times New Roman" w:hAnsi="Times New Roman" w:cs="Times New Roman"/>
          <w:sz w:val="27"/>
          <w:szCs w:val="27"/>
          <w:lang w:val="en-US"/>
        </w:rPr>
        <w:t xml:space="preserve"> to fast correctly.</w:t>
      </w:r>
    </w:p>
    <w:p w:rsidR="00751407" w:rsidRPr="0022163B" w:rsidRDefault="00751407" w:rsidP="0083378E">
      <w:pPr>
        <w:spacing w:after="120" w:line="240" w:lineRule="auto"/>
        <w:jc w:val="both"/>
        <w:rPr>
          <w:rFonts w:ascii="Times New Roman" w:hAnsi="Times New Roman" w:cs="Times New Roman"/>
          <w:b/>
          <w:bCs/>
          <w:sz w:val="27"/>
          <w:szCs w:val="27"/>
          <w:lang w:val="en-US"/>
        </w:rPr>
      </w:pPr>
      <w:r w:rsidRPr="0022163B">
        <w:rPr>
          <w:rFonts w:ascii="Times New Roman" w:hAnsi="Times New Roman" w:cs="Times New Roman"/>
          <w:b/>
          <w:bCs/>
          <w:sz w:val="27"/>
          <w:szCs w:val="27"/>
          <w:lang w:val="en-US"/>
        </w:rPr>
        <w:t>THE PURPOSE OF FASTING</w:t>
      </w:r>
    </w:p>
    <w:p w:rsidR="0083378E" w:rsidRPr="0022163B" w:rsidRDefault="00751407"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 xml:space="preserve">Fasting </w:t>
      </w:r>
      <w:r w:rsidR="0073690C" w:rsidRPr="0022163B">
        <w:rPr>
          <w:rFonts w:ascii="Times New Roman" w:hAnsi="Times New Roman" w:cs="Times New Roman"/>
          <w:b/>
          <w:sz w:val="27"/>
          <w:szCs w:val="27"/>
          <w:lang w:val="en-US"/>
        </w:rPr>
        <w:t>must forever</w:t>
      </w:r>
      <w:r w:rsidRPr="0022163B">
        <w:rPr>
          <w:rFonts w:ascii="Times New Roman" w:hAnsi="Times New Roman" w:cs="Times New Roman"/>
          <w:b/>
          <w:sz w:val="27"/>
          <w:szCs w:val="27"/>
          <w:lang w:val="en-US"/>
        </w:rPr>
        <w:t xml:space="preserve"> be centered on God.</w:t>
      </w:r>
      <w:r w:rsidRPr="0022163B">
        <w:rPr>
          <w:rFonts w:ascii="Times New Roman" w:hAnsi="Times New Roman" w:cs="Times New Roman"/>
          <w:sz w:val="27"/>
          <w:szCs w:val="27"/>
          <w:lang w:val="en-US"/>
        </w:rPr>
        <w:t xml:space="preserve"> We need to be close to God and experience a deep relationship with Him like Hannah did in </w:t>
      </w:r>
      <w:r w:rsidR="0073690C" w:rsidRPr="0022163B">
        <w:rPr>
          <w:rFonts w:ascii="Times New Roman" w:hAnsi="Times New Roman" w:cs="Times New Roman"/>
          <w:sz w:val="27"/>
          <w:szCs w:val="27"/>
          <w:lang w:val="en-US"/>
        </w:rPr>
        <w:t>1 Samuel 1-2</w:t>
      </w:r>
      <w:r w:rsidRPr="0022163B">
        <w:rPr>
          <w:rFonts w:ascii="Times New Roman" w:hAnsi="Times New Roman" w:cs="Times New Roman"/>
          <w:sz w:val="27"/>
          <w:szCs w:val="27"/>
          <w:lang w:val="en-US"/>
        </w:rPr>
        <w:t xml:space="preserve">. We must worship and fast at the same time. </w:t>
      </w:r>
    </w:p>
    <w:p w:rsidR="0083378E" w:rsidRPr="0022163B" w:rsidRDefault="00751407"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Fasting reveals the things that control us.</w:t>
      </w:r>
      <w:r w:rsidRPr="0022163B">
        <w:rPr>
          <w:rFonts w:ascii="Times New Roman" w:hAnsi="Times New Roman" w:cs="Times New Roman"/>
          <w:sz w:val="27"/>
          <w:szCs w:val="27"/>
          <w:lang w:val="en-US"/>
        </w:rPr>
        <w:t xml:space="preserve"> We try to cover what is inside of us with food and other things, but once we fast those things stand out. If pride controls us, it will be revealed </w:t>
      </w:r>
      <w:r w:rsidRPr="0022163B">
        <w:rPr>
          <w:rFonts w:ascii="Times New Roman" w:hAnsi="Times New Roman" w:cs="Times New Roman"/>
          <w:sz w:val="27"/>
          <w:szCs w:val="27"/>
          <w:lang w:val="en-US"/>
        </w:rPr>
        <w:lastRenderedPageBreak/>
        <w:t>immediately, David said, “I wept </w:t>
      </w:r>
      <w:r w:rsidRPr="0022163B">
        <w:rPr>
          <w:rFonts w:ascii="Times New Roman" w:hAnsi="Times New Roman" w:cs="Times New Roman"/>
          <w:i/>
          <w:iCs/>
          <w:sz w:val="27"/>
          <w:szCs w:val="27"/>
          <w:lang w:val="en-US"/>
        </w:rPr>
        <w:t>and chastened</w:t>
      </w:r>
      <w:r w:rsidRPr="0022163B">
        <w:rPr>
          <w:rFonts w:ascii="Times New Roman" w:hAnsi="Times New Roman" w:cs="Times New Roman"/>
          <w:sz w:val="27"/>
          <w:szCs w:val="27"/>
          <w:lang w:val="en-US"/>
        </w:rPr>
        <w:t xml:space="preserve"> my soul with fasting” (Psalm 69:10). </w:t>
      </w:r>
      <w:r w:rsidR="00B22464" w:rsidRPr="0022163B">
        <w:rPr>
          <w:rFonts w:ascii="Times New Roman" w:hAnsi="Times New Roman" w:cs="Times New Roman"/>
          <w:sz w:val="27"/>
          <w:szCs w:val="27"/>
          <w:lang w:val="en-US"/>
        </w:rPr>
        <w:t>If there is a</w:t>
      </w:r>
      <w:r w:rsidRPr="0022163B">
        <w:rPr>
          <w:rFonts w:ascii="Times New Roman" w:hAnsi="Times New Roman" w:cs="Times New Roman"/>
          <w:sz w:val="27"/>
          <w:szCs w:val="27"/>
          <w:lang w:val="en-US"/>
        </w:rPr>
        <w:t xml:space="preserve">nger, bitterness, jealousy, </w:t>
      </w:r>
      <w:r w:rsidR="0073690C" w:rsidRPr="0022163B">
        <w:rPr>
          <w:rFonts w:ascii="Times New Roman" w:hAnsi="Times New Roman" w:cs="Times New Roman"/>
          <w:sz w:val="27"/>
          <w:szCs w:val="27"/>
          <w:lang w:val="en-US"/>
        </w:rPr>
        <w:t>strife</w:t>
      </w:r>
      <w:r w:rsidR="00B22464" w:rsidRPr="0022163B">
        <w:rPr>
          <w:rFonts w:ascii="Times New Roman" w:hAnsi="Times New Roman" w:cs="Times New Roman"/>
          <w:sz w:val="27"/>
          <w:szCs w:val="27"/>
          <w:lang w:val="en-US"/>
        </w:rPr>
        <w:t xml:space="preserve">, and fear inside of us, these things will stand out during the fast. </w:t>
      </w:r>
      <w:r w:rsidR="009C73B6" w:rsidRPr="0022163B">
        <w:rPr>
          <w:rFonts w:ascii="Times New Roman" w:hAnsi="Times New Roman" w:cs="Times New Roman"/>
          <w:sz w:val="27"/>
          <w:szCs w:val="27"/>
          <w:lang w:val="en-US"/>
        </w:rPr>
        <w:t>First,</w:t>
      </w:r>
      <w:r w:rsidR="00B22464" w:rsidRPr="0022163B">
        <w:rPr>
          <w:rFonts w:ascii="Times New Roman" w:hAnsi="Times New Roman" w:cs="Times New Roman"/>
          <w:sz w:val="27"/>
          <w:szCs w:val="27"/>
          <w:lang w:val="en-US"/>
        </w:rPr>
        <w:t xml:space="preserve"> we will reason that our anger, for example, is due to the hunger we are experiencing, then we will discover that we are not angry because we are hungry, but because the spirit of anger is </w:t>
      </w:r>
      <w:r w:rsidR="009C73B6" w:rsidRPr="0022163B">
        <w:rPr>
          <w:rFonts w:ascii="Times New Roman" w:hAnsi="Times New Roman" w:cs="Times New Roman"/>
          <w:sz w:val="27"/>
          <w:szCs w:val="27"/>
          <w:lang w:val="en-US"/>
        </w:rPr>
        <w:t>oppressing</w:t>
      </w:r>
      <w:r w:rsidR="00B22464" w:rsidRPr="0022163B">
        <w:rPr>
          <w:rFonts w:ascii="Times New Roman" w:hAnsi="Times New Roman" w:cs="Times New Roman"/>
          <w:sz w:val="27"/>
          <w:szCs w:val="27"/>
          <w:lang w:val="en-US"/>
        </w:rPr>
        <w:t xml:space="preserve"> us</w:t>
      </w:r>
      <w:r w:rsidR="009C73B6" w:rsidRPr="0022163B">
        <w:rPr>
          <w:rFonts w:ascii="Times New Roman" w:hAnsi="Times New Roman" w:cs="Times New Roman"/>
          <w:sz w:val="27"/>
          <w:szCs w:val="27"/>
          <w:lang w:val="en-US"/>
        </w:rPr>
        <w:t>. Thankfully, we</w:t>
      </w:r>
      <w:r w:rsidR="00B22464" w:rsidRPr="0022163B">
        <w:rPr>
          <w:rFonts w:ascii="Times New Roman" w:hAnsi="Times New Roman" w:cs="Times New Roman"/>
          <w:sz w:val="27"/>
          <w:szCs w:val="27"/>
          <w:lang w:val="en-US"/>
        </w:rPr>
        <w:t xml:space="preserve"> can rejoice in the fact that healing is found in the power of Christ.</w:t>
      </w:r>
    </w:p>
    <w:p w:rsidR="0083378E" w:rsidRPr="0022163B" w:rsidRDefault="00B22464"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Fasting helps us keep a balance in our life:</w:t>
      </w:r>
      <w:r w:rsidRPr="0022163B">
        <w:rPr>
          <w:rFonts w:ascii="Times New Roman" w:hAnsi="Times New Roman" w:cs="Times New Roman"/>
          <w:sz w:val="27"/>
          <w:szCs w:val="27"/>
          <w:lang w:val="en-US"/>
        </w:rPr>
        <w:t xml:space="preserve"> It is easy to allow what is un</w:t>
      </w:r>
      <w:r w:rsidR="009C73B6" w:rsidRPr="0022163B">
        <w:rPr>
          <w:rFonts w:ascii="Times New Roman" w:hAnsi="Times New Roman" w:cs="Times New Roman"/>
          <w:sz w:val="27"/>
          <w:szCs w:val="27"/>
          <w:lang w:val="en-US"/>
        </w:rPr>
        <w:t xml:space="preserve">important </w:t>
      </w:r>
      <w:r w:rsidRPr="0022163B">
        <w:rPr>
          <w:rFonts w:ascii="Times New Roman" w:hAnsi="Times New Roman" w:cs="Times New Roman"/>
          <w:sz w:val="27"/>
          <w:szCs w:val="27"/>
          <w:lang w:val="en-US"/>
        </w:rPr>
        <w:t xml:space="preserve">to take over our lives. We are quick to desire things that we do not need and then we become slaves </w:t>
      </w:r>
      <w:r w:rsidR="009C73B6" w:rsidRPr="0022163B">
        <w:rPr>
          <w:rFonts w:ascii="Times New Roman" w:hAnsi="Times New Roman" w:cs="Times New Roman"/>
          <w:sz w:val="27"/>
          <w:szCs w:val="27"/>
          <w:lang w:val="en-US"/>
        </w:rPr>
        <w:t xml:space="preserve">to </w:t>
      </w:r>
      <w:r w:rsidRPr="0022163B">
        <w:rPr>
          <w:rFonts w:ascii="Times New Roman" w:hAnsi="Times New Roman" w:cs="Times New Roman"/>
          <w:sz w:val="27"/>
          <w:szCs w:val="27"/>
          <w:lang w:val="en-US"/>
        </w:rPr>
        <w:t xml:space="preserve">those things. Paul wrote the following, “All things are lawful for me, but all things are not helpful. All things are lawful for me, but I will not be brought under the power of any” (1 Corinthians </w:t>
      </w:r>
      <w:r w:rsidR="000E785E" w:rsidRPr="0022163B">
        <w:rPr>
          <w:rFonts w:ascii="Times New Roman" w:hAnsi="Times New Roman" w:cs="Times New Roman"/>
          <w:sz w:val="27"/>
          <w:szCs w:val="27"/>
          <w:lang w:val="en-US"/>
        </w:rPr>
        <w:t>6:12</w:t>
      </w:r>
      <w:r w:rsidRPr="0022163B">
        <w:rPr>
          <w:rFonts w:ascii="Times New Roman" w:hAnsi="Times New Roman" w:cs="Times New Roman"/>
          <w:sz w:val="27"/>
          <w:szCs w:val="27"/>
          <w:lang w:val="en-US"/>
        </w:rPr>
        <w:t>). “But I discipline my body and bring </w:t>
      </w:r>
      <w:r w:rsidRPr="0022163B">
        <w:rPr>
          <w:rFonts w:ascii="Times New Roman" w:hAnsi="Times New Roman" w:cs="Times New Roman"/>
          <w:i/>
          <w:iCs/>
          <w:sz w:val="27"/>
          <w:szCs w:val="27"/>
          <w:lang w:val="en-US"/>
        </w:rPr>
        <w:t>it</w:t>
      </w:r>
      <w:r w:rsidRPr="0022163B">
        <w:rPr>
          <w:rFonts w:ascii="Times New Roman" w:hAnsi="Times New Roman" w:cs="Times New Roman"/>
          <w:sz w:val="27"/>
          <w:szCs w:val="27"/>
          <w:lang w:val="en-US"/>
        </w:rPr>
        <w:t> into subjection” (1 Corinthians 9:27). David wrote, “I humbled myself with fasting” (Psalm 35:13). This is not ascetism, it is discipline and discipline brings freedom.</w:t>
      </w:r>
    </w:p>
    <w:p w:rsidR="00B22464" w:rsidRPr="0022163B" w:rsidRDefault="00B22464" w:rsidP="0083378E">
      <w:pPr>
        <w:spacing w:after="120" w:line="240" w:lineRule="auto"/>
        <w:jc w:val="both"/>
        <w:rPr>
          <w:rFonts w:ascii="Times New Roman" w:hAnsi="Times New Roman" w:cs="Times New Roman"/>
          <w:b/>
          <w:bCs/>
          <w:sz w:val="27"/>
          <w:szCs w:val="27"/>
          <w:lang w:val="en-US"/>
        </w:rPr>
      </w:pPr>
      <w:r w:rsidRPr="0022163B">
        <w:rPr>
          <w:rFonts w:ascii="Times New Roman" w:hAnsi="Times New Roman" w:cs="Times New Roman"/>
          <w:b/>
          <w:bCs/>
          <w:sz w:val="27"/>
          <w:szCs w:val="27"/>
          <w:lang w:val="en-US"/>
        </w:rPr>
        <w:t xml:space="preserve">HOW TO </w:t>
      </w:r>
      <w:r w:rsidR="000E785E" w:rsidRPr="0022163B">
        <w:rPr>
          <w:rFonts w:ascii="Times New Roman" w:hAnsi="Times New Roman" w:cs="Times New Roman"/>
          <w:b/>
          <w:bCs/>
          <w:sz w:val="27"/>
          <w:szCs w:val="27"/>
          <w:lang w:val="en-US"/>
        </w:rPr>
        <w:t>PRACTICE</w:t>
      </w:r>
      <w:r w:rsidRPr="0022163B">
        <w:rPr>
          <w:rFonts w:ascii="Times New Roman" w:hAnsi="Times New Roman" w:cs="Times New Roman"/>
          <w:b/>
          <w:bCs/>
          <w:sz w:val="27"/>
          <w:szCs w:val="27"/>
          <w:lang w:val="en-US"/>
        </w:rPr>
        <w:t xml:space="preserve"> A SPIRITUAL FAST</w:t>
      </w:r>
    </w:p>
    <w:p w:rsidR="00B22464" w:rsidRPr="0022163B" w:rsidRDefault="00B22464"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Purify your motivations.</w:t>
      </w:r>
      <w:r w:rsidRPr="0022163B">
        <w:rPr>
          <w:rFonts w:ascii="Times New Roman" w:hAnsi="Times New Roman" w:cs="Times New Roman"/>
          <w:sz w:val="27"/>
          <w:szCs w:val="27"/>
          <w:lang w:val="en-US"/>
        </w:rPr>
        <w:t xml:space="preserve"> The purpose of a spiritual fast is to worship</w:t>
      </w:r>
      <w:r w:rsidR="000E785E" w:rsidRPr="0022163B">
        <w:rPr>
          <w:rFonts w:ascii="Times New Roman" w:hAnsi="Times New Roman" w:cs="Times New Roman"/>
          <w:sz w:val="27"/>
          <w:szCs w:val="27"/>
          <w:lang w:val="en-US"/>
        </w:rPr>
        <w:t xml:space="preserve"> Christ</w:t>
      </w:r>
      <w:r w:rsidRPr="0022163B">
        <w:rPr>
          <w:rFonts w:ascii="Times New Roman" w:hAnsi="Times New Roman" w:cs="Times New Roman"/>
          <w:sz w:val="27"/>
          <w:szCs w:val="27"/>
          <w:lang w:val="en-US"/>
        </w:rPr>
        <w:t xml:space="preserve"> and focus on </w:t>
      </w:r>
      <w:r w:rsidR="000E785E" w:rsidRPr="0022163B">
        <w:rPr>
          <w:rFonts w:ascii="Times New Roman" w:hAnsi="Times New Roman" w:cs="Times New Roman"/>
          <w:sz w:val="27"/>
          <w:szCs w:val="27"/>
          <w:lang w:val="en-US"/>
        </w:rPr>
        <w:t>Him</w:t>
      </w:r>
      <w:r w:rsidRPr="0022163B">
        <w:rPr>
          <w:rFonts w:ascii="Times New Roman" w:hAnsi="Times New Roman" w:cs="Times New Roman"/>
          <w:sz w:val="27"/>
          <w:szCs w:val="27"/>
          <w:lang w:val="en-US"/>
        </w:rPr>
        <w:t>. The purpose is not to lose weight, nor to go on a hunger strike</w:t>
      </w:r>
      <w:r w:rsidR="00B065D5" w:rsidRPr="0022163B">
        <w:rPr>
          <w:rFonts w:ascii="Times New Roman" w:hAnsi="Times New Roman" w:cs="Times New Roman"/>
          <w:sz w:val="27"/>
          <w:szCs w:val="27"/>
          <w:lang w:val="en-US"/>
        </w:rPr>
        <w:t>, nor to save money food.</w:t>
      </w:r>
    </w:p>
    <w:p w:rsidR="00B065D5" w:rsidRPr="0022163B" w:rsidRDefault="00B065D5" w:rsidP="0083378E">
      <w:pPr>
        <w:spacing w:before="100" w:beforeAutospacing="1" w:after="120" w:line="240" w:lineRule="auto"/>
        <w:jc w:val="center"/>
        <w:outlineLvl w:val="2"/>
        <w:rPr>
          <w:rFonts w:ascii="Times New Roman" w:eastAsia="Times New Roman" w:hAnsi="Times New Roman" w:cs="Times New Roman"/>
          <w:bCs/>
          <w:i/>
          <w:iCs/>
          <w:sz w:val="27"/>
          <w:szCs w:val="27"/>
          <w:lang w:val="en-US" w:bidi="he-IL"/>
        </w:rPr>
      </w:pPr>
      <w:r w:rsidRPr="0022163B">
        <w:rPr>
          <w:rFonts w:ascii="Times New Roman" w:eastAsia="Times New Roman" w:hAnsi="Times New Roman" w:cs="Times New Roman"/>
          <w:bCs/>
          <w:i/>
          <w:iCs/>
          <w:sz w:val="27"/>
          <w:szCs w:val="27"/>
          <w:vertAlign w:val="superscript"/>
          <w:lang w:val="en-US" w:bidi="he-IL"/>
        </w:rPr>
        <w:t>16 </w:t>
      </w:r>
      <w:r w:rsidRPr="0022163B">
        <w:rPr>
          <w:rFonts w:ascii="Times New Roman" w:eastAsia="Times New Roman" w:hAnsi="Times New Roman" w:cs="Times New Roman"/>
          <w:bCs/>
          <w:i/>
          <w:iCs/>
          <w:sz w:val="27"/>
          <w:szCs w:val="27"/>
          <w:lang w:val="en-US" w:bidi="he-IL"/>
        </w:rPr>
        <w:t>“Moreover, when you fast, do not be like the hypocrites, with a sad countenance. For they disfigure their faces that they may appear to men to be fasting. Assuredly, I say to you, they have their reward. </w:t>
      </w:r>
      <w:r w:rsidRPr="0022163B">
        <w:rPr>
          <w:rFonts w:ascii="Times New Roman" w:eastAsia="Times New Roman" w:hAnsi="Times New Roman" w:cs="Times New Roman"/>
          <w:bCs/>
          <w:i/>
          <w:iCs/>
          <w:sz w:val="27"/>
          <w:szCs w:val="27"/>
          <w:vertAlign w:val="superscript"/>
          <w:lang w:val="en-US" w:bidi="he-IL"/>
        </w:rPr>
        <w:t>17 </w:t>
      </w:r>
      <w:r w:rsidRPr="0022163B">
        <w:rPr>
          <w:rFonts w:ascii="Times New Roman" w:eastAsia="Times New Roman" w:hAnsi="Times New Roman" w:cs="Times New Roman"/>
          <w:bCs/>
          <w:i/>
          <w:iCs/>
          <w:sz w:val="27"/>
          <w:szCs w:val="27"/>
          <w:lang w:val="en-US" w:bidi="he-IL"/>
        </w:rPr>
        <w:t>But you, when you fast, anoint your head and wash your face, </w:t>
      </w:r>
      <w:r w:rsidRPr="0022163B">
        <w:rPr>
          <w:rFonts w:ascii="Times New Roman" w:eastAsia="Times New Roman" w:hAnsi="Times New Roman" w:cs="Times New Roman"/>
          <w:bCs/>
          <w:i/>
          <w:iCs/>
          <w:sz w:val="27"/>
          <w:szCs w:val="27"/>
          <w:vertAlign w:val="superscript"/>
          <w:lang w:val="en-US" w:bidi="he-IL"/>
        </w:rPr>
        <w:t>18 </w:t>
      </w:r>
      <w:r w:rsidRPr="0022163B">
        <w:rPr>
          <w:rFonts w:ascii="Times New Roman" w:eastAsia="Times New Roman" w:hAnsi="Times New Roman" w:cs="Times New Roman"/>
          <w:bCs/>
          <w:i/>
          <w:iCs/>
          <w:sz w:val="27"/>
          <w:szCs w:val="27"/>
          <w:lang w:val="en-US" w:bidi="he-IL"/>
        </w:rPr>
        <w:t>so that you do not appear to men to be fasting, but to your Father who is in the secret place; and your Father who sees in secret will reward you openly” (Matthew 6:16-18 NKJV).</w:t>
      </w:r>
    </w:p>
    <w:p w:rsidR="00B065D5" w:rsidRPr="0022163B" w:rsidRDefault="00B065D5"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 xml:space="preserve">Start with a </w:t>
      </w:r>
      <w:r w:rsidR="0083378E" w:rsidRPr="0022163B">
        <w:rPr>
          <w:rFonts w:ascii="Times New Roman" w:hAnsi="Times New Roman" w:cs="Times New Roman"/>
          <w:b/>
          <w:sz w:val="27"/>
          <w:szCs w:val="27"/>
          <w:lang w:val="en-US"/>
        </w:rPr>
        <w:t>partial</w:t>
      </w:r>
      <w:r w:rsidRPr="0022163B">
        <w:rPr>
          <w:rFonts w:ascii="Times New Roman" w:hAnsi="Times New Roman" w:cs="Times New Roman"/>
          <w:b/>
          <w:sz w:val="27"/>
          <w:szCs w:val="27"/>
          <w:lang w:val="en-US"/>
        </w:rPr>
        <w:t xml:space="preserve"> fast.</w:t>
      </w:r>
      <w:r w:rsidRPr="0022163B">
        <w:rPr>
          <w:rFonts w:ascii="Times New Roman" w:hAnsi="Times New Roman" w:cs="Times New Roman"/>
          <w:sz w:val="27"/>
          <w:szCs w:val="27"/>
          <w:lang w:val="en-US"/>
        </w:rPr>
        <w:t xml:space="preserve"> It is preferable to learn to walk before </w:t>
      </w:r>
      <w:r w:rsidR="005D70C7" w:rsidRPr="0022163B">
        <w:rPr>
          <w:rFonts w:ascii="Times New Roman" w:hAnsi="Times New Roman" w:cs="Times New Roman"/>
          <w:sz w:val="27"/>
          <w:szCs w:val="27"/>
          <w:lang w:val="en-US"/>
        </w:rPr>
        <w:t>learning</w:t>
      </w:r>
      <w:r w:rsidRPr="0022163B">
        <w:rPr>
          <w:rFonts w:ascii="Times New Roman" w:hAnsi="Times New Roman" w:cs="Times New Roman"/>
          <w:sz w:val="27"/>
          <w:szCs w:val="27"/>
          <w:lang w:val="en-US"/>
        </w:rPr>
        <w:t xml:space="preserve"> to run. Many people </w:t>
      </w:r>
      <w:r w:rsidR="00497C9D" w:rsidRPr="0022163B">
        <w:rPr>
          <w:rFonts w:ascii="Times New Roman" w:hAnsi="Times New Roman" w:cs="Times New Roman"/>
          <w:sz w:val="27"/>
          <w:szCs w:val="27"/>
          <w:lang w:val="en-US"/>
        </w:rPr>
        <w:t xml:space="preserve">start to </w:t>
      </w:r>
      <w:r w:rsidRPr="0022163B">
        <w:rPr>
          <w:rFonts w:ascii="Times New Roman" w:hAnsi="Times New Roman" w:cs="Times New Roman"/>
          <w:sz w:val="27"/>
          <w:szCs w:val="27"/>
          <w:lang w:val="en-US"/>
        </w:rPr>
        <w:t xml:space="preserve">fast for 24 hours </w:t>
      </w:r>
      <w:r w:rsidR="00C16031" w:rsidRPr="0022163B">
        <w:rPr>
          <w:rFonts w:ascii="Times New Roman" w:hAnsi="Times New Roman" w:cs="Times New Roman"/>
          <w:sz w:val="27"/>
          <w:szCs w:val="27"/>
          <w:lang w:val="en-US"/>
        </w:rPr>
        <w:t>and</w:t>
      </w:r>
      <w:r w:rsidR="00497C9D" w:rsidRPr="0022163B">
        <w:rPr>
          <w:rFonts w:ascii="Times New Roman" w:hAnsi="Times New Roman" w:cs="Times New Roman"/>
          <w:sz w:val="27"/>
          <w:szCs w:val="27"/>
          <w:lang w:val="en-US"/>
        </w:rPr>
        <w:t>they only</w:t>
      </w:r>
      <w:r w:rsidRPr="0022163B">
        <w:rPr>
          <w:rFonts w:ascii="Times New Roman" w:hAnsi="Times New Roman" w:cs="Times New Roman"/>
          <w:sz w:val="27"/>
          <w:szCs w:val="27"/>
          <w:lang w:val="en-US"/>
        </w:rPr>
        <w:t xml:space="preserve"> hav</w:t>
      </w:r>
      <w:r w:rsidR="00497C9D" w:rsidRPr="0022163B">
        <w:rPr>
          <w:rFonts w:ascii="Times New Roman" w:hAnsi="Times New Roman" w:cs="Times New Roman"/>
          <w:sz w:val="27"/>
          <w:szCs w:val="27"/>
          <w:lang w:val="en-US"/>
        </w:rPr>
        <w:t>e</w:t>
      </w:r>
      <w:r w:rsidRPr="0022163B">
        <w:rPr>
          <w:rFonts w:ascii="Times New Roman" w:hAnsi="Times New Roman" w:cs="Times New Roman"/>
          <w:sz w:val="27"/>
          <w:szCs w:val="27"/>
          <w:lang w:val="en-US"/>
        </w:rPr>
        <w:t xml:space="preserve"> one meal, which means th</w:t>
      </w:r>
      <w:r w:rsidR="005E2B5E" w:rsidRPr="0022163B">
        <w:rPr>
          <w:rFonts w:ascii="Times New Roman" w:hAnsi="Times New Roman" w:cs="Times New Roman"/>
          <w:sz w:val="27"/>
          <w:szCs w:val="27"/>
          <w:lang w:val="en-US"/>
        </w:rPr>
        <w:t xml:space="preserve">ey abstain from two meals. </w:t>
      </w:r>
      <w:r w:rsidR="00CF465C">
        <w:rPr>
          <w:rFonts w:ascii="Times New Roman" w:hAnsi="Times New Roman" w:cs="Times New Roman"/>
          <w:sz w:val="27"/>
          <w:szCs w:val="27"/>
          <w:lang w:val="en-US"/>
        </w:rPr>
        <w:t>Another excellent way to fast is by having drinks made of fresh fruits</w:t>
      </w:r>
      <w:bookmarkStart w:id="0" w:name="_GoBack"/>
      <w:bookmarkEnd w:id="0"/>
      <w:r w:rsidRPr="0022163B">
        <w:rPr>
          <w:rFonts w:ascii="Times New Roman" w:hAnsi="Times New Roman" w:cs="Times New Roman"/>
          <w:sz w:val="27"/>
          <w:szCs w:val="27"/>
          <w:lang w:val="en-US"/>
        </w:rPr>
        <w:t>. You might be fascinated with the physical aspects</w:t>
      </w:r>
      <w:r w:rsidR="005E2B5E" w:rsidRPr="0022163B">
        <w:rPr>
          <w:rFonts w:ascii="Times New Roman" w:hAnsi="Times New Roman" w:cs="Times New Roman"/>
          <w:sz w:val="27"/>
          <w:szCs w:val="27"/>
          <w:lang w:val="en-US"/>
        </w:rPr>
        <w:t xml:space="preserve"> this fast produces</w:t>
      </w:r>
      <w:r w:rsidRPr="0022163B">
        <w:rPr>
          <w:rFonts w:ascii="Times New Roman" w:hAnsi="Times New Roman" w:cs="Times New Roman"/>
          <w:sz w:val="27"/>
          <w:szCs w:val="27"/>
          <w:lang w:val="en-US"/>
        </w:rPr>
        <w:t xml:space="preserve">, but the most important thing </w:t>
      </w:r>
      <w:r w:rsidR="001B04AB" w:rsidRPr="0022163B">
        <w:rPr>
          <w:rFonts w:ascii="Times New Roman" w:hAnsi="Times New Roman" w:cs="Times New Roman"/>
          <w:sz w:val="27"/>
          <w:szCs w:val="27"/>
          <w:lang w:val="en-US"/>
        </w:rPr>
        <w:t>during fasting is to</w:t>
      </w:r>
      <w:r w:rsidRPr="0022163B">
        <w:rPr>
          <w:rFonts w:ascii="Times New Roman" w:hAnsi="Times New Roman" w:cs="Times New Roman"/>
          <w:sz w:val="27"/>
          <w:szCs w:val="27"/>
          <w:lang w:val="en-US"/>
        </w:rPr>
        <w:t xml:space="preserve"> take care of your internal attitude of worship. </w:t>
      </w:r>
      <w:r w:rsidR="00E901F2" w:rsidRPr="0022163B">
        <w:rPr>
          <w:rFonts w:ascii="Times New Roman" w:hAnsi="Times New Roman" w:cs="Times New Roman"/>
          <w:sz w:val="27"/>
          <w:szCs w:val="27"/>
          <w:lang w:val="en-US"/>
        </w:rPr>
        <w:t>On the outsideit is noticeable</w:t>
      </w:r>
      <w:r w:rsidRPr="0022163B">
        <w:rPr>
          <w:rFonts w:ascii="Times New Roman" w:hAnsi="Times New Roman" w:cs="Times New Roman"/>
          <w:sz w:val="27"/>
          <w:szCs w:val="27"/>
          <w:lang w:val="en-US"/>
        </w:rPr>
        <w:t xml:space="preserve"> you are </w:t>
      </w:r>
      <w:r w:rsidR="001B04AB" w:rsidRPr="0022163B">
        <w:rPr>
          <w:rFonts w:ascii="Times New Roman" w:hAnsi="Times New Roman" w:cs="Times New Roman"/>
          <w:sz w:val="27"/>
          <w:szCs w:val="27"/>
          <w:lang w:val="en-US"/>
        </w:rPr>
        <w:t>performing</w:t>
      </w:r>
      <w:r w:rsidRPr="0022163B">
        <w:rPr>
          <w:rFonts w:ascii="Times New Roman" w:hAnsi="Times New Roman" w:cs="Times New Roman"/>
          <w:sz w:val="27"/>
          <w:szCs w:val="27"/>
          <w:lang w:val="en-US"/>
        </w:rPr>
        <w:t xml:space="preserve"> your daily tasks, but </w:t>
      </w:r>
      <w:r w:rsidR="00E901F2" w:rsidRPr="0022163B">
        <w:rPr>
          <w:rFonts w:ascii="Times New Roman" w:hAnsi="Times New Roman" w:cs="Times New Roman"/>
          <w:sz w:val="27"/>
          <w:szCs w:val="27"/>
          <w:lang w:val="en-US"/>
        </w:rPr>
        <w:t>in the inside,</w:t>
      </w:r>
      <w:r w:rsidRPr="0022163B">
        <w:rPr>
          <w:rFonts w:ascii="Times New Roman" w:hAnsi="Times New Roman" w:cs="Times New Roman"/>
          <w:sz w:val="27"/>
          <w:szCs w:val="27"/>
          <w:lang w:val="en-US"/>
        </w:rPr>
        <w:t xml:space="preserve"> you are in prayer, singing and ministering</w:t>
      </w:r>
      <w:r w:rsidR="005E2B5E" w:rsidRPr="0022163B">
        <w:rPr>
          <w:rFonts w:ascii="Times New Roman" w:hAnsi="Times New Roman" w:cs="Times New Roman"/>
          <w:sz w:val="27"/>
          <w:szCs w:val="27"/>
          <w:lang w:val="en-US"/>
        </w:rPr>
        <w:t xml:space="preserve"> to</w:t>
      </w:r>
      <w:r w:rsidRPr="0022163B">
        <w:rPr>
          <w:rFonts w:ascii="Times New Roman" w:hAnsi="Times New Roman" w:cs="Times New Roman"/>
          <w:sz w:val="27"/>
          <w:szCs w:val="27"/>
          <w:lang w:val="en-US"/>
        </w:rPr>
        <w:t xml:space="preserve"> the Lord. Finalize your fasting with a light meal of fresh fruits and vegetables, while</w:t>
      </w:r>
      <w:r w:rsidR="00E901F2" w:rsidRPr="0022163B">
        <w:rPr>
          <w:rFonts w:ascii="Times New Roman" w:hAnsi="Times New Roman" w:cs="Times New Roman"/>
          <w:sz w:val="27"/>
          <w:szCs w:val="27"/>
          <w:lang w:val="en-US"/>
        </w:rPr>
        <w:t xml:space="preserve"> rejoicing in the</w:t>
      </w:r>
      <w:r w:rsidRPr="0022163B">
        <w:rPr>
          <w:rFonts w:ascii="Times New Roman" w:hAnsi="Times New Roman" w:cs="Times New Roman"/>
          <w:sz w:val="27"/>
          <w:szCs w:val="27"/>
          <w:lang w:val="en-US"/>
        </w:rPr>
        <w:t xml:space="preserve"> inside.</w:t>
      </w:r>
    </w:p>
    <w:p w:rsidR="00B065D5" w:rsidRPr="0022163B" w:rsidRDefault="00B065D5"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Then, fast for 24 hours.</w:t>
      </w:r>
      <w:r w:rsidRPr="0022163B">
        <w:rPr>
          <w:rFonts w:ascii="Times New Roman" w:hAnsi="Times New Roman" w:cs="Times New Roman"/>
          <w:sz w:val="27"/>
          <w:szCs w:val="27"/>
          <w:lang w:val="en-US"/>
        </w:rPr>
        <w:t xml:space="preserve"> Only drink water, but use good quantities of it. You might feel some hunger pain or uncomfort before ending your fasting. </w:t>
      </w:r>
      <w:r w:rsidR="00C132A6" w:rsidRPr="0022163B">
        <w:rPr>
          <w:rFonts w:ascii="Times New Roman" w:hAnsi="Times New Roman" w:cs="Times New Roman"/>
          <w:sz w:val="27"/>
          <w:szCs w:val="27"/>
          <w:lang w:val="en-US"/>
        </w:rPr>
        <w:t>Nevertheless</w:t>
      </w:r>
      <w:r w:rsidRPr="0022163B">
        <w:rPr>
          <w:rFonts w:ascii="Times New Roman" w:hAnsi="Times New Roman" w:cs="Times New Roman"/>
          <w:sz w:val="27"/>
          <w:szCs w:val="27"/>
          <w:lang w:val="en-US"/>
        </w:rPr>
        <w:t>, this is not real hunger in your stomach</w:t>
      </w:r>
      <w:r w:rsidR="00C132A6" w:rsidRPr="0022163B">
        <w:rPr>
          <w:rFonts w:ascii="Times New Roman" w:hAnsi="Times New Roman" w:cs="Times New Roman"/>
          <w:sz w:val="27"/>
          <w:szCs w:val="27"/>
          <w:lang w:val="en-US"/>
        </w:rPr>
        <w:t>;</w:t>
      </w:r>
      <w:r w:rsidRPr="0022163B">
        <w:rPr>
          <w:rFonts w:ascii="Times New Roman" w:hAnsi="Times New Roman" w:cs="Times New Roman"/>
          <w:sz w:val="27"/>
          <w:szCs w:val="27"/>
          <w:lang w:val="en-US"/>
        </w:rPr>
        <w:t xml:space="preserve"> for years you have been conditioned to feel hung</w:t>
      </w:r>
      <w:r w:rsidR="00C132A6" w:rsidRPr="0022163B">
        <w:rPr>
          <w:rFonts w:ascii="Times New Roman" w:hAnsi="Times New Roman" w:cs="Times New Roman"/>
          <w:sz w:val="27"/>
          <w:szCs w:val="27"/>
          <w:lang w:val="en-US"/>
        </w:rPr>
        <w:t>er</w:t>
      </w:r>
      <w:r w:rsidRPr="0022163B">
        <w:rPr>
          <w:rFonts w:ascii="Times New Roman" w:hAnsi="Times New Roman" w:cs="Times New Roman"/>
          <w:sz w:val="27"/>
          <w:szCs w:val="27"/>
          <w:lang w:val="en-US"/>
        </w:rPr>
        <w:t xml:space="preserve"> during certain times of the day. Many people have stomachs that are like spoiled children, and spoiled children need indulgence. Tell your “spoiled” child to “be quiet” and the hunger pain will </w:t>
      </w:r>
      <w:r w:rsidR="00E25DF4" w:rsidRPr="0022163B">
        <w:rPr>
          <w:rFonts w:ascii="Times New Roman" w:hAnsi="Times New Roman" w:cs="Times New Roman"/>
          <w:sz w:val="27"/>
          <w:szCs w:val="27"/>
          <w:lang w:val="en-US"/>
        </w:rPr>
        <w:t xml:space="preserve">then </w:t>
      </w:r>
      <w:r w:rsidRPr="0022163B">
        <w:rPr>
          <w:rFonts w:ascii="Times New Roman" w:hAnsi="Times New Roman" w:cs="Times New Roman"/>
          <w:sz w:val="27"/>
          <w:szCs w:val="27"/>
          <w:lang w:val="en-US"/>
        </w:rPr>
        <w:t xml:space="preserve">leave shortly. You are the master of your stomach, not its slave. </w:t>
      </w:r>
    </w:p>
    <w:p w:rsidR="00B065D5" w:rsidRPr="0022163B" w:rsidRDefault="0083378E" w:rsidP="0083378E">
      <w:pPr>
        <w:spacing w:after="120" w:line="240" w:lineRule="auto"/>
        <w:jc w:val="both"/>
        <w:rPr>
          <w:rFonts w:ascii="Times New Roman" w:hAnsi="Times New Roman" w:cs="Times New Roman"/>
          <w:sz w:val="27"/>
          <w:szCs w:val="27"/>
          <w:lang w:val="en-US"/>
        </w:rPr>
      </w:pPr>
      <w:r w:rsidRPr="0022163B">
        <w:rPr>
          <w:rFonts w:ascii="Times New Roman" w:hAnsi="Times New Roman" w:cs="Times New Roman"/>
          <w:b/>
          <w:sz w:val="27"/>
          <w:szCs w:val="27"/>
          <w:lang w:val="en-US"/>
        </w:rPr>
        <w:t>Fasting has a powerful impact in your life.</w:t>
      </w:r>
      <w:r w:rsidRPr="0022163B">
        <w:rPr>
          <w:rFonts w:ascii="Times New Roman" w:hAnsi="Times New Roman" w:cs="Times New Roman"/>
          <w:sz w:val="27"/>
          <w:szCs w:val="27"/>
          <w:lang w:val="en-US"/>
        </w:rPr>
        <w:t xml:space="preserve"> Consider having a discipline of fasting one day out of the week for six months. Fasting regularly or weekly had a profound </w:t>
      </w:r>
      <w:r w:rsidR="001C74C9" w:rsidRPr="0022163B">
        <w:rPr>
          <w:rFonts w:ascii="Times New Roman" w:hAnsi="Times New Roman" w:cs="Times New Roman"/>
          <w:sz w:val="27"/>
          <w:szCs w:val="27"/>
          <w:lang w:val="en-US"/>
        </w:rPr>
        <w:t>a</w:t>
      </w:r>
      <w:r w:rsidRPr="0022163B">
        <w:rPr>
          <w:rFonts w:ascii="Times New Roman" w:hAnsi="Times New Roman" w:cs="Times New Roman"/>
          <w:sz w:val="27"/>
          <w:szCs w:val="27"/>
          <w:lang w:val="en-US"/>
        </w:rPr>
        <w:t xml:space="preserve">ffect in the lives of the first leaders of the Church. An example is John Wesley, who did not want to ordain anyone who did not fast every Wednesday and Friday. </w:t>
      </w:r>
    </w:p>
    <w:sectPr w:rsidR="00B065D5" w:rsidRPr="0022163B" w:rsidSect="002D64F7">
      <w:footerReference w:type="default" r:id="rId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7203" w:rsidRDefault="00D67203" w:rsidP="007B05DA">
      <w:pPr>
        <w:spacing w:after="0" w:line="240" w:lineRule="auto"/>
      </w:pPr>
      <w:r>
        <w:separator/>
      </w:r>
    </w:p>
  </w:endnote>
  <w:endnote w:type="continuationSeparator" w:id="1">
    <w:p w:rsidR="00D67203" w:rsidRDefault="00D67203" w:rsidP="007B05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DA" w:rsidRPr="007B05DA" w:rsidRDefault="007B05DA">
    <w:pPr>
      <w:pStyle w:val="Footer"/>
      <w:tabs>
        <w:tab w:val="clear" w:pos="4680"/>
        <w:tab w:val="clear" w:pos="9360"/>
      </w:tabs>
      <w:rPr>
        <w:rFonts w:ascii="Times New Roman" w:hAnsi="Times New Roman" w:cs="Times New Roman"/>
        <w:color w:val="595959" w:themeColor="text1" w:themeTint="A6"/>
        <w:lang w:val="en-US"/>
      </w:rPr>
    </w:pPr>
    <w:r w:rsidRPr="007B05DA">
      <w:rPr>
        <w:rFonts w:ascii="Times New Roman" w:hAnsi="Times New Roman" w:cs="Times New Roman"/>
        <w:color w:val="595959" w:themeColor="text1" w:themeTint="A6"/>
        <w:lang w:val="en-US"/>
      </w:rPr>
      <w:ptab w:relativeTo="margin" w:alignment="right" w:leader="none"/>
    </w:r>
    <w:sdt>
      <w:sdtPr>
        <w:rPr>
          <w:rFonts w:ascii="Times New Roman" w:hAnsi="Times New Roman" w:cs="Times New Roman"/>
          <w:color w:val="595959" w:themeColor="text1" w:themeTint="A6"/>
          <w:lang w:val="en-US"/>
        </w:rPr>
        <w:alias w:val="Author"/>
        <w:tag w:val=""/>
        <w:id w:val="391861592"/>
        <w:placeholder>
          <w:docPart w:val="CBD5A7C92B3D4FC4AC2A23C921386E18"/>
        </w:placeholder>
        <w:dataBinding w:prefixMappings="xmlns:ns0='http://purl.org/dc/elements/1.1/' xmlns:ns1='http://schemas.openxmlformats.org/package/2006/metadata/core-properties' " w:xpath="/ns1:coreProperties[1]/ns0:creator[1]" w:storeItemID="{6C3C8BC8-F283-45AE-878A-BAB7291924A1}"/>
        <w:text/>
      </w:sdtPr>
      <w:sdtContent>
        <w:r w:rsidRPr="007B05DA">
          <w:rPr>
            <w:rFonts w:ascii="Times New Roman" w:hAnsi="Times New Roman" w:cs="Times New Roman"/>
            <w:color w:val="595959" w:themeColor="text1" w:themeTint="A6"/>
            <w:lang w:val="en-US"/>
          </w:rPr>
          <w:t>Updated: 01/09/2018</w:t>
        </w:r>
      </w:sdtContent>
    </w:sdt>
  </w:p>
  <w:p w:rsidR="007B05DA" w:rsidRDefault="007B05D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7203" w:rsidRDefault="00D67203" w:rsidP="007B05DA">
      <w:pPr>
        <w:spacing w:after="0" w:line="240" w:lineRule="auto"/>
      </w:pPr>
      <w:r>
        <w:separator/>
      </w:r>
    </w:p>
  </w:footnote>
  <w:footnote w:type="continuationSeparator" w:id="1">
    <w:p w:rsidR="00D67203" w:rsidRDefault="00D67203" w:rsidP="007B05DA">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TQzMzW2ABJGZkaGpko6SsGpxcWZ+XkgBUa1ANwTgkQsAAAA"/>
  </w:docVars>
  <w:rsids>
    <w:rsidRoot w:val="0019112C"/>
    <w:rsid w:val="000026E8"/>
    <w:rsid w:val="000066FF"/>
    <w:rsid w:val="00010781"/>
    <w:rsid w:val="000144A2"/>
    <w:rsid w:val="000154C0"/>
    <w:rsid w:val="00016204"/>
    <w:rsid w:val="000166A7"/>
    <w:rsid w:val="00022232"/>
    <w:rsid w:val="00026744"/>
    <w:rsid w:val="000352D6"/>
    <w:rsid w:val="0004021F"/>
    <w:rsid w:val="00040967"/>
    <w:rsid w:val="00050E39"/>
    <w:rsid w:val="00051DF3"/>
    <w:rsid w:val="00053D8D"/>
    <w:rsid w:val="00055719"/>
    <w:rsid w:val="000666D2"/>
    <w:rsid w:val="00066A4A"/>
    <w:rsid w:val="00067542"/>
    <w:rsid w:val="00071598"/>
    <w:rsid w:val="00073026"/>
    <w:rsid w:val="00081131"/>
    <w:rsid w:val="000820F8"/>
    <w:rsid w:val="000924CD"/>
    <w:rsid w:val="00092BBF"/>
    <w:rsid w:val="000931AD"/>
    <w:rsid w:val="00094BF9"/>
    <w:rsid w:val="000956BE"/>
    <w:rsid w:val="000A6676"/>
    <w:rsid w:val="000B742D"/>
    <w:rsid w:val="000C2078"/>
    <w:rsid w:val="000C4EDE"/>
    <w:rsid w:val="000C5EFC"/>
    <w:rsid w:val="000D12F5"/>
    <w:rsid w:val="000D2615"/>
    <w:rsid w:val="000E337A"/>
    <w:rsid w:val="000E613F"/>
    <w:rsid w:val="000E785E"/>
    <w:rsid w:val="000E7CF5"/>
    <w:rsid w:val="000F2A0B"/>
    <w:rsid w:val="000F51CE"/>
    <w:rsid w:val="00100776"/>
    <w:rsid w:val="0010725D"/>
    <w:rsid w:val="00107805"/>
    <w:rsid w:val="00110C87"/>
    <w:rsid w:val="0011389F"/>
    <w:rsid w:val="00124723"/>
    <w:rsid w:val="00134C28"/>
    <w:rsid w:val="00141C9A"/>
    <w:rsid w:val="0014329F"/>
    <w:rsid w:val="001443A6"/>
    <w:rsid w:val="00144EDE"/>
    <w:rsid w:val="0014793B"/>
    <w:rsid w:val="00152578"/>
    <w:rsid w:val="001537E2"/>
    <w:rsid w:val="00157F33"/>
    <w:rsid w:val="0016402E"/>
    <w:rsid w:val="00165105"/>
    <w:rsid w:val="0017064E"/>
    <w:rsid w:val="0019112C"/>
    <w:rsid w:val="00191F0B"/>
    <w:rsid w:val="001927F8"/>
    <w:rsid w:val="00194E63"/>
    <w:rsid w:val="001957FD"/>
    <w:rsid w:val="001A2353"/>
    <w:rsid w:val="001B04AB"/>
    <w:rsid w:val="001B1D6E"/>
    <w:rsid w:val="001B242D"/>
    <w:rsid w:val="001B2C1D"/>
    <w:rsid w:val="001B64EE"/>
    <w:rsid w:val="001C238B"/>
    <w:rsid w:val="001C5242"/>
    <w:rsid w:val="001C6442"/>
    <w:rsid w:val="001C74C9"/>
    <w:rsid w:val="001D20F8"/>
    <w:rsid w:val="001D2281"/>
    <w:rsid w:val="001D2872"/>
    <w:rsid w:val="001D584A"/>
    <w:rsid w:val="001D6ABC"/>
    <w:rsid w:val="001E1380"/>
    <w:rsid w:val="001E3D2A"/>
    <w:rsid w:val="001E55DB"/>
    <w:rsid w:val="001E5E29"/>
    <w:rsid w:val="001F0519"/>
    <w:rsid w:val="001F3945"/>
    <w:rsid w:val="001F5BF1"/>
    <w:rsid w:val="00200217"/>
    <w:rsid w:val="00210CF7"/>
    <w:rsid w:val="002160F6"/>
    <w:rsid w:val="0022163B"/>
    <w:rsid w:val="00223BB8"/>
    <w:rsid w:val="00224735"/>
    <w:rsid w:val="00226590"/>
    <w:rsid w:val="002300B1"/>
    <w:rsid w:val="00233348"/>
    <w:rsid w:val="00235518"/>
    <w:rsid w:val="00236227"/>
    <w:rsid w:val="00243ED1"/>
    <w:rsid w:val="00244BC4"/>
    <w:rsid w:val="002450C3"/>
    <w:rsid w:val="00247AF2"/>
    <w:rsid w:val="00250E3E"/>
    <w:rsid w:val="00251EFC"/>
    <w:rsid w:val="00260E16"/>
    <w:rsid w:val="002672C0"/>
    <w:rsid w:val="002719C0"/>
    <w:rsid w:val="00273DB9"/>
    <w:rsid w:val="002861E9"/>
    <w:rsid w:val="0029009D"/>
    <w:rsid w:val="00295627"/>
    <w:rsid w:val="00296F68"/>
    <w:rsid w:val="002A34E2"/>
    <w:rsid w:val="002A3D9D"/>
    <w:rsid w:val="002A5638"/>
    <w:rsid w:val="002B35BB"/>
    <w:rsid w:val="002B6458"/>
    <w:rsid w:val="002B6716"/>
    <w:rsid w:val="002D052D"/>
    <w:rsid w:val="002D3E1D"/>
    <w:rsid w:val="002D64F7"/>
    <w:rsid w:val="002D71BA"/>
    <w:rsid w:val="002E087D"/>
    <w:rsid w:val="002E2512"/>
    <w:rsid w:val="002E6003"/>
    <w:rsid w:val="002F337D"/>
    <w:rsid w:val="002F6149"/>
    <w:rsid w:val="00301B8F"/>
    <w:rsid w:val="00303040"/>
    <w:rsid w:val="00311FC7"/>
    <w:rsid w:val="00314407"/>
    <w:rsid w:val="00317987"/>
    <w:rsid w:val="00317A47"/>
    <w:rsid w:val="003223EB"/>
    <w:rsid w:val="00322480"/>
    <w:rsid w:val="003323C1"/>
    <w:rsid w:val="0033301C"/>
    <w:rsid w:val="00336CAC"/>
    <w:rsid w:val="00341D3B"/>
    <w:rsid w:val="00342A7E"/>
    <w:rsid w:val="00342EAD"/>
    <w:rsid w:val="003516A5"/>
    <w:rsid w:val="00352EFA"/>
    <w:rsid w:val="00364825"/>
    <w:rsid w:val="00367102"/>
    <w:rsid w:val="0037144D"/>
    <w:rsid w:val="00384156"/>
    <w:rsid w:val="0038485C"/>
    <w:rsid w:val="00385D81"/>
    <w:rsid w:val="003865E8"/>
    <w:rsid w:val="0039034E"/>
    <w:rsid w:val="00391241"/>
    <w:rsid w:val="00393C95"/>
    <w:rsid w:val="003A044A"/>
    <w:rsid w:val="003B4224"/>
    <w:rsid w:val="003B7E56"/>
    <w:rsid w:val="003C4EF0"/>
    <w:rsid w:val="003C6463"/>
    <w:rsid w:val="003D0EBF"/>
    <w:rsid w:val="003D1C3C"/>
    <w:rsid w:val="003D2C98"/>
    <w:rsid w:val="003E41AC"/>
    <w:rsid w:val="003E742C"/>
    <w:rsid w:val="003F460B"/>
    <w:rsid w:val="003F6E21"/>
    <w:rsid w:val="004026C6"/>
    <w:rsid w:val="00403018"/>
    <w:rsid w:val="00407F51"/>
    <w:rsid w:val="00410C39"/>
    <w:rsid w:val="00413707"/>
    <w:rsid w:val="004210E2"/>
    <w:rsid w:val="004232E2"/>
    <w:rsid w:val="004303C8"/>
    <w:rsid w:val="00432A6F"/>
    <w:rsid w:val="0043444A"/>
    <w:rsid w:val="00435B14"/>
    <w:rsid w:val="0044619A"/>
    <w:rsid w:val="00447D38"/>
    <w:rsid w:val="0045266F"/>
    <w:rsid w:val="00453CCA"/>
    <w:rsid w:val="0045439C"/>
    <w:rsid w:val="00455726"/>
    <w:rsid w:val="004578E7"/>
    <w:rsid w:val="00464347"/>
    <w:rsid w:val="00464D0D"/>
    <w:rsid w:val="00471355"/>
    <w:rsid w:val="00474362"/>
    <w:rsid w:val="00480EBC"/>
    <w:rsid w:val="00483430"/>
    <w:rsid w:val="00486B53"/>
    <w:rsid w:val="004972D9"/>
    <w:rsid w:val="00497430"/>
    <w:rsid w:val="00497A34"/>
    <w:rsid w:val="00497C9D"/>
    <w:rsid w:val="004A02BB"/>
    <w:rsid w:val="004A09C0"/>
    <w:rsid w:val="004A5794"/>
    <w:rsid w:val="004B1223"/>
    <w:rsid w:val="004C6F19"/>
    <w:rsid w:val="004D1C1C"/>
    <w:rsid w:val="004D545C"/>
    <w:rsid w:val="004F3AF5"/>
    <w:rsid w:val="004F3FCF"/>
    <w:rsid w:val="004F402C"/>
    <w:rsid w:val="004F5412"/>
    <w:rsid w:val="005010D5"/>
    <w:rsid w:val="005021F2"/>
    <w:rsid w:val="00507054"/>
    <w:rsid w:val="00512A74"/>
    <w:rsid w:val="0052184C"/>
    <w:rsid w:val="005219C1"/>
    <w:rsid w:val="00521C5F"/>
    <w:rsid w:val="005222D2"/>
    <w:rsid w:val="005235DE"/>
    <w:rsid w:val="00523608"/>
    <w:rsid w:val="0052566F"/>
    <w:rsid w:val="00527B9F"/>
    <w:rsid w:val="00531884"/>
    <w:rsid w:val="005331D2"/>
    <w:rsid w:val="00534511"/>
    <w:rsid w:val="005441BC"/>
    <w:rsid w:val="00562A13"/>
    <w:rsid w:val="00581704"/>
    <w:rsid w:val="00582C74"/>
    <w:rsid w:val="0058774F"/>
    <w:rsid w:val="00593CA5"/>
    <w:rsid w:val="005979B2"/>
    <w:rsid w:val="005A4528"/>
    <w:rsid w:val="005B6108"/>
    <w:rsid w:val="005C0A4A"/>
    <w:rsid w:val="005C0C51"/>
    <w:rsid w:val="005C3511"/>
    <w:rsid w:val="005C3A97"/>
    <w:rsid w:val="005D70C7"/>
    <w:rsid w:val="005D7C15"/>
    <w:rsid w:val="005E19D4"/>
    <w:rsid w:val="005E2B5E"/>
    <w:rsid w:val="005E4685"/>
    <w:rsid w:val="005E5CA7"/>
    <w:rsid w:val="005E7BB7"/>
    <w:rsid w:val="005F0023"/>
    <w:rsid w:val="005F009E"/>
    <w:rsid w:val="005F3532"/>
    <w:rsid w:val="005F36AE"/>
    <w:rsid w:val="005F6594"/>
    <w:rsid w:val="005F7245"/>
    <w:rsid w:val="0060319B"/>
    <w:rsid w:val="00610468"/>
    <w:rsid w:val="00610638"/>
    <w:rsid w:val="00610E25"/>
    <w:rsid w:val="00611155"/>
    <w:rsid w:val="00611717"/>
    <w:rsid w:val="00621E35"/>
    <w:rsid w:val="00630281"/>
    <w:rsid w:val="006318C3"/>
    <w:rsid w:val="006325E2"/>
    <w:rsid w:val="00633C9F"/>
    <w:rsid w:val="0063694F"/>
    <w:rsid w:val="006433FF"/>
    <w:rsid w:val="0064725F"/>
    <w:rsid w:val="00647817"/>
    <w:rsid w:val="0064799F"/>
    <w:rsid w:val="00652280"/>
    <w:rsid w:val="00653B01"/>
    <w:rsid w:val="006579AB"/>
    <w:rsid w:val="0066214A"/>
    <w:rsid w:val="00663742"/>
    <w:rsid w:val="00664342"/>
    <w:rsid w:val="00677C1C"/>
    <w:rsid w:val="00687F15"/>
    <w:rsid w:val="006B3B82"/>
    <w:rsid w:val="006B444D"/>
    <w:rsid w:val="006B6553"/>
    <w:rsid w:val="006D1359"/>
    <w:rsid w:val="006D3C2B"/>
    <w:rsid w:val="006D6B8A"/>
    <w:rsid w:val="006E376C"/>
    <w:rsid w:val="00701555"/>
    <w:rsid w:val="00704BFA"/>
    <w:rsid w:val="00711D9C"/>
    <w:rsid w:val="007227A6"/>
    <w:rsid w:val="007233CB"/>
    <w:rsid w:val="00724783"/>
    <w:rsid w:val="00730181"/>
    <w:rsid w:val="00735BD9"/>
    <w:rsid w:val="0073690C"/>
    <w:rsid w:val="00747CB2"/>
    <w:rsid w:val="007500FD"/>
    <w:rsid w:val="007506BC"/>
    <w:rsid w:val="00751407"/>
    <w:rsid w:val="00757260"/>
    <w:rsid w:val="00760C2C"/>
    <w:rsid w:val="007627E9"/>
    <w:rsid w:val="00762CCC"/>
    <w:rsid w:val="0076560C"/>
    <w:rsid w:val="0076793D"/>
    <w:rsid w:val="00773EA6"/>
    <w:rsid w:val="007771BE"/>
    <w:rsid w:val="00781521"/>
    <w:rsid w:val="00782F59"/>
    <w:rsid w:val="007850B1"/>
    <w:rsid w:val="007A2E41"/>
    <w:rsid w:val="007A5E78"/>
    <w:rsid w:val="007B05DA"/>
    <w:rsid w:val="007B36A5"/>
    <w:rsid w:val="007B4194"/>
    <w:rsid w:val="007B6319"/>
    <w:rsid w:val="007B7555"/>
    <w:rsid w:val="007C279B"/>
    <w:rsid w:val="007D2827"/>
    <w:rsid w:val="007D34B3"/>
    <w:rsid w:val="007D46C3"/>
    <w:rsid w:val="007D573A"/>
    <w:rsid w:val="007F44E0"/>
    <w:rsid w:val="007F7BE0"/>
    <w:rsid w:val="00800A6E"/>
    <w:rsid w:val="00804B29"/>
    <w:rsid w:val="00805567"/>
    <w:rsid w:val="00810F1A"/>
    <w:rsid w:val="008119F7"/>
    <w:rsid w:val="00824DE1"/>
    <w:rsid w:val="0083152F"/>
    <w:rsid w:val="008317CA"/>
    <w:rsid w:val="0083378E"/>
    <w:rsid w:val="0085112A"/>
    <w:rsid w:val="00854E1F"/>
    <w:rsid w:val="00855E91"/>
    <w:rsid w:val="00864982"/>
    <w:rsid w:val="00866407"/>
    <w:rsid w:val="008668F9"/>
    <w:rsid w:val="008742FE"/>
    <w:rsid w:val="00877C46"/>
    <w:rsid w:val="00880C95"/>
    <w:rsid w:val="00883A80"/>
    <w:rsid w:val="00886F44"/>
    <w:rsid w:val="00891608"/>
    <w:rsid w:val="0089170B"/>
    <w:rsid w:val="00896614"/>
    <w:rsid w:val="008A42EB"/>
    <w:rsid w:val="008A47EC"/>
    <w:rsid w:val="008B1652"/>
    <w:rsid w:val="008B3ADA"/>
    <w:rsid w:val="008B4409"/>
    <w:rsid w:val="008B6774"/>
    <w:rsid w:val="008C1FC0"/>
    <w:rsid w:val="008C3B2D"/>
    <w:rsid w:val="008C48F6"/>
    <w:rsid w:val="008C711B"/>
    <w:rsid w:val="008C7B86"/>
    <w:rsid w:val="008D3830"/>
    <w:rsid w:val="008E6EFB"/>
    <w:rsid w:val="008E6F95"/>
    <w:rsid w:val="008F1C71"/>
    <w:rsid w:val="008F24A7"/>
    <w:rsid w:val="008F43B8"/>
    <w:rsid w:val="00904547"/>
    <w:rsid w:val="00910414"/>
    <w:rsid w:val="009151D1"/>
    <w:rsid w:val="00917821"/>
    <w:rsid w:val="009315AA"/>
    <w:rsid w:val="00931958"/>
    <w:rsid w:val="009327AF"/>
    <w:rsid w:val="00941422"/>
    <w:rsid w:val="00941F55"/>
    <w:rsid w:val="00947D30"/>
    <w:rsid w:val="009563E9"/>
    <w:rsid w:val="00962B00"/>
    <w:rsid w:val="00962CF2"/>
    <w:rsid w:val="009651D1"/>
    <w:rsid w:val="00967A1C"/>
    <w:rsid w:val="009707BF"/>
    <w:rsid w:val="00973268"/>
    <w:rsid w:val="00976E7F"/>
    <w:rsid w:val="00981CFB"/>
    <w:rsid w:val="009936F6"/>
    <w:rsid w:val="009A03C8"/>
    <w:rsid w:val="009A1E17"/>
    <w:rsid w:val="009A6FFC"/>
    <w:rsid w:val="009A7AE5"/>
    <w:rsid w:val="009B2AC0"/>
    <w:rsid w:val="009C1916"/>
    <w:rsid w:val="009C3BEB"/>
    <w:rsid w:val="009C4D15"/>
    <w:rsid w:val="009C6584"/>
    <w:rsid w:val="009C73B6"/>
    <w:rsid w:val="009D4108"/>
    <w:rsid w:val="009D6979"/>
    <w:rsid w:val="009E311A"/>
    <w:rsid w:val="009E5E20"/>
    <w:rsid w:val="009E7A3A"/>
    <w:rsid w:val="009F4303"/>
    <w:rsid w:val="009F4BA8"/>
    <w:rsid w:val="009F62D0"/>
    <w:rsid w:val="00A031D3"/>
    <w:rsid w:val="00A0518E"/>
    <w:rsid w:val="00A1346C"/>
    <w:rsid w:val="00A13AAD"/>
    <w:rsid w:val="00A2747C"/>
    <w:rsid w:val="00A303FE"/>
    <w:rsid w:val="00A31CD7"/>
    <w:rsid w:val="00A3231E"/>
    <w:rsid w:val="00A445F1"/>
    <w:rsid w:val="00A50F63"/>
    <w:rsid w:val="00A51C07"/>
    <w:rsid w:val="00A536F5"/>
    <w:rsid w:val="00A61CFF"/>
    <w:rsid w:val="00A67E7E"/>
    <w:rsid w:val="00A71710"/>
    <w:rsid w:val="00A718F2"/>
    <w:rsid w:val="00A71D70"/>
    <w:rsid w:val="00A72419"/>
    <w:rsid w:val="00A7516F"/>
    <w:rsid w:val="00A75253"/>
    <w:rsid w:val="00A831C0"/>
    <w:rsid w:val="00A8634E"/>
    <w:rsid w:val="00A87FE8"/>
    <w:rsid w:val="00A90B95"/>
    <w:rsid w:val="00A963ED"/>
    <w:rsid w:val="00AA3EB4"/>
    <w:rsid w:val="00AA5C56"/>
    <w:rsid w:val="00AB09BE"/>
    <w:rsid w:val="00AB0CA5"/>
    <w:rsid w:val="00AB3FE2"/>
    <w:rsid w:val="00AB461F"/>
    <w:rsid w:val="00AB51AD"/>
    <w:rsid w:val="00AC2707"/>
    <w:rsid w:val="00AC2852"/>
    <w:rsid w:val="00AC2E3E"/>
    <w:rsid w:val="00AC5525"/>
    <w:rsid w:val="00AD5642"/>
    <w:rsid w:val="00AE3DD3"/>
    <w:rsid w:val="00AE4394"/>
    <w:rsid w:val="00AF0F9C"/>
    <w:rsid w:val="00AF2A84"/>
    <w:rsid w:val="00B021CE"/>
    <w:rsid w:val="00B05F26"/>
    <w:rsid w:val="00B065D5"/>
    <w:rsid w:val="00B14510"/>
    <w:rsid w:val="00B16725"/>
    <w:rsid w:val="00B170C1"/>
    <w:rsid w:val="00B22464"/>
    <w:rsid w:val="00B24315"/>
    <w:rsid w:val="00B272F5"/>
    <w:rsid w:val="00B340B9"/>
    <w:rsid w:val="00B35114"/>
    <w:rsid w:val="00B45E55"/>
    <w:rsid w:val="00B46473"/>
    <w:rsid w:val="00B50EF6"/>
    <w:rsid w:val="00B51DA8"/>
    <w:rsid w:val="00B52524"/>
    <w:rsid w:val="00B60753"/>
    <w:rsid w:val="00B63301"/>
    <w:rsid w:val="00B65030"/>
    <w:rsid w:val="00B77B92"/>
    <w:rsid w:val="00B90079"/>
    <w:rsid w:val="00B90A23"/>
    <w:rsid w:val="00B9171A"/>
    <w:rsid w:val="00B966B4"/>
    <w:rsid w:val="00B97879"/>
    <w:rsid w:val="00BA2527"/>
    <w:rsid w:val="00BA4F65"/>
    <w:rsid w:val="00BB1140"/>
    <w:rsid w:val="00BB2628"/>
    <w:rsid w:val="00BB3930"/>
    <w:rsid w:val="00BC1F5A"/>
    <w:rsid w:val="00BE0FF0"/>
    <w:rsid w:val="00BE1A5A"/>
    <w:rsid w:val="00BF0F8A"/>
    <w:rsid w:val="00C006DD"/>
    <w:rsid w:val="00C0757B"/>
    <w:rsid w:val="00C07E39"/>
    <w:rsid w:val="00C132A6"/>
    <w:rsid w:val="00C13B5D"/>
    <w:rsid w:val="00C16031"/>
    <w:rsid w:val="00C24763"/>
    <w:rsid w:val="00C37AA4"/>
    <w:rsid w:val="00C42F0D"/>
    <w:rsid w:val="00C64E8F"/>
    <w:rsid w:val="00C71A5C"/>
    <w:rsid w:val="00C80070"/>
    <w:rsid w:val="00C80D8C"/>
    <w:rsid w:val="00C824A9"/>
    <w:rsid w:val="00C82789"/>
    <w:rsid w:val="00C82B1B"/>
    <w:rsid w:val="00C84DA2"/>
    <w:rsid w:val="00C86531"/>
    <w:rsid w:val="00C93BE5"/>
    <w:rsid w:val="00C94D63"/>
    <w:rsid w:val="00CA5676"/>
    <w:rsid w:val="00CB0666"/>
    <w:rsid w:val="00CC3E68"/>
    <w:rsid w:val="00CC469F"/>
    <w:rsid w:val="00CE11D3"/>
    <w:rsid w:val="00CE2EDB"/>
    <w:rsid w:val="00CE7EB5"/>
    <w:rsid w:val="00CF0DC7"/>
    <w:rsid w:val="00CF10E1"/>
    <w:rsid w:val="00CF28B6"/>
    <w:rsid w:val="00CF465C"/>
    <w:rsid w:val="00CF52AD"/>
    <w:rsid w:val="00D01E0D"/>
    <w:rsid w:val="00D04A99"/>
    <w:rsid w:val="00D20EE2"/>
    <w:rsid w:val="00D2243C"/>
    <w:rsid w:val="00D22A41"/>
    <w:rsid w:val="00D27D1F"/>
    <w:rsid w:val="00D322E8"/>
    <w:rsid w:val="00D375D9"/>
    <w:rsid w:val="00D44C24"/>
    <w:rsid w:val="00D45F42"/>
    <w:rsid w:val="00D51EDC"/>
    <w:rsid w:val="00D54971"/>
    <w:rsid w:val="00D54F11"/>
    <w:rsid w:val="00D605AB"/>
    <w:rsid w:val="00D605E1"/>
    <w:rsid w:val="00D67203"/>
    <w:rsid w:val="00D718D5"/>
    <w:rsid w:val="00D83427"/>
    <w:rsid w:val="00D8677A"/>
    <w:rsid w:val="00D91498"/>
    <w:rsid w:val="00D9192C"/>
    <w:rsid w:val="00D91E13"/>
    <w:rsid w:val="00D937BC"/>
    <w:rsid w:val="00D95A78"/>
    <w:rsid w:val="00DA11B9"/>
    <w:rsid w:val="00DA1DC4"/>
    <w:rsid w:val="00DA2239"/>
    <w:rsid w:val="00DA2597"/>
    <w:rsid w:val="00DB4326"/>
    <w:rsid w:val="00DB7E82"/>
    <w:rsid w:val="00DC09B0"/>
    <w:rsid w:val="00DC5323"/>
    <w:rsid w:val="00DC6E4C"/>
    <w:rsid w:val="00DD6923"/>
    <w:rsid w:val="00DE2B22"/>
    <w:rsid w:val="00DE48BC"/>
    <w:rsid w:val="00DE5447"/>
    <w:rsid w:val="00DF1678"/>
    <w:rsid w:val="00E061A6"/>
    <w:rsid w:val="00E14AE7"/>
    <w:rsid w:val="00E216C1"/>
    <w:rsid w:val="00E23345"/>
    <w:rsid w:val="00E233A7"/>
    <w:rsid w:val="00E25DF4"/>
    <w:rsid w:val="00E420D3"/>
    <w:rsid w:val="00E50F33"/>
    <w:rsid w:val="00E531B3"/>
    <w:rsid w:val="00E54E11"/>
    <w:rsid w:val="00E63902"/>
    <w:rsid w:val="00E63FF7"/>
    <w:rsid w:val="00E66F85"/>
    <w:rsid w:val="00E70B01"/>
    <w:rsid w:val="00E755F6"/>
    <w:rsid w:val="00E82903"/>
    <w:rsid w:val="00E87B90"/>
    <w:rsid w:val="00E901F2"/>
    <w:rsid w:val="00EA1833"/>
    <w:rsid w:val="00EB4022"/>
    <w:rsid w:val="00EB41EB"/>
    <w:rsid w:val="00EC368B"/>
    <w:rsid w:val="00ED77F0"/>
    <w:rsid w:val="00EE01A3"/>
    <w:rsid w:val="00EF521D"/>
    <w:rsid w:val="00F126FD"/>
    <w:rsid w:val="00F231FF"/>
    <w:rsid w:val="00F301C7"/>
    <w:rsid w:val="00F307C3"/>
    <w:rsid w:val="00F30DF7"/>
    <w:rsid w:val="00F326AD"/>
    <w:rsid w:val="00F33364"/>
    <w:rsid w:val="00F3640F"/>
    <w:rsid w:val="00F37652"/>
    <w:rsid w:val="00F5275B"/>
    <w:rsid w:val="00F55552"/>
    <w:rsid w:val="00F60D2B"/>
    <w:rsid w:val="00F60D46"/>
    <w:rsid w:val="00F775C6"/>
    <w:rsid w:val="00F77E0C"/>
    <w:rsid w:val="00F81FE9"/>
    <w:rsid w:val="00F853A0"/>
    <w:rsid w:val="00F86529"/>
    <w:rsid w:val="00F909E3"/>
    <w:rsid w:val="00FA525C"/>
    <w:rsid w:val="00FA7C8E"/>
    <w:rsid w:val="00FB18C9"/>
    <w:rsid w:val="00FB6331"/>
    <w:rsid w:val="00FC0053"/>
    <w:rsid w:val="00FC30D0"/>
    <w:rsid w:val="00FC46DA"/>
    <w:rsid w:val="00FC705A"/>
    <w:rsid w:val="00FD622B"/>
    <w:rsid w:val="00FD7386"/>
    <w:rsid w:val="00FE0EEA"/>
    <w:rsid w:val="00FE4270"/>
    <w:rsid w:val="00FE4360"/>
    <w:rsid w:val="00FE4A98"/>
    <w:rsid w:val="00FF0D83"/>
    <w:rsid w:val="00FF36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DF3"/>
    <w:rPr>
      <w:lang w:val="es-GT"/>
    </w:rPr>
  </w:style>
  <w:style w:type="paragraph" w:styleId="Heading3">
    <w:name w:val="heading 3"/>
    <w:basedOn w:val="Normal"/>
    <w:link w:val="Heading3Char"/>
    <w:uiPriority w:val="9"/>
    <w:qFormat/>
    <w:rsid w:val="00D8677A"/>
    <w:pPr>
      <w:spacing w:before="100" w:beforeAutospacing="1" w:after="100" w:afterAutospacing="1" w:line="240" w:lineRule="auto"/>
      <w:outlineLvl w:val="2"/>
    </w:pPr>
    <w:rPr>
      <w:rFonts w:ascii="Times New Roman" w:eastAsia="Times New Roman" w:hAnsi="Times New Roman" w:cs="Times New Roman"/>
      <w:b/>
      <w:bCs/>
      <w:sz w:val="27"/>
      <w:szCs w:val="27"/>
      <w:lang w:val="en-US"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8677A"/>
    <w:rPr>
      <w:rFonts w:ascii="Times New Roman" w:eastAsia="Times New Roman" w:hAnsi="Times New Roman" w:cs="Times New Roman"/>
      <w:b/>
      <w:bCs/>
      <w:sz w:val="27"/>
      <w:szCs w:val="27"/>
      <w:lang w:bidi="he-IL"/>
    </w:rPr>
  </w:style>
  <w:style w:type="character" w:customStyle="1" w:styleId="text">
    <w:name w:val="text"/>
    <w:basedOn w:val="DefaultParagraphFont"/>
    <w:rsid w:val="00D8677A"/>
  </w:style>
  <w:style w:type="paragraph" w:styleId="NormalWeb">
    <w:name w:val="Normal (Web)"/>
    <w:basedOn w:val="Normal"/>
    <w:uiPriority w:val="99"/>
    <w:semiHidden/>
    <w:unhideWhenUsed/>
    <w:rsid w:val="00D8677A"/>
    <w:pPr>
      <w:spacing w:before="100" w:beforeAutospacing="1" w:after="100" w:afterAutospacing="1" w:line="240" w:lineRule="auto"/>
    </w:pPr>
    <w:rPr>
      <w:rFonts w:ascii="Times New Roman" w:eastAsia="Times New Roman" w:hAnsi="Times New Roman" w:cs="Times New Roman"/>
      <w:sz w:val="24"/>
      <w:szCs w:val="24"/>
      <w:lang w:val="en-US" w:bidi="he-IL"/>
    </w:rPr>
  </w:style>
  <w:style w:type="paragraph" w:styleId="Header">
    <w:name w:val="header"/>
    <w:basedOn w:val="Normal"/>
    <w:link w:val="HeaderChar"/>
    <w:uiPriority w:val="99"/>
    <w:unhideWhenUsed/>
    <w:rsid w:val="007B0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5DA"/>
    <w:rPr>
      <w:lang w:val="es-GT"/>
    </w:rPr>
  </w:style>
  <w:style w:type="paragraph" w:styleId="Footer">
    <w:name w:val="footer"/>
    <w:basedOn w:val="Normal"/>
    <w:link w:val="FooterChar"/>
    <w:uiPriority w:val="99"/>
    <w:unhideWhenUsed/>
    <w:rsid w:val="007B0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5DA"/>
    <w:rPr>
      <w:lang w:val="es-GT"/>
    </w:rPr>
  </w:style>
  <w:style w:type="paragraph" w:styleId="BalloonText">
    <w:name w:val="Balloon Text"/>
    <w:basedOn w:val="Normal"/>
    <w:link w:val="BalloonTextChar"/>
    <w:uiPriority w:val="99"/>
    <w:semiHidden/>
    <w:unhideWhenUsed/>
    <w:rsid w:val="002D64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4F7"/>
    <w:rPr>
      <w:rFonts w:ascii="Tahoma" w:hAnsi="Tahoma" w:cs="Tahoma"/>
      <w:sz w:val="16"/>
      <w:szCs w:val="16"/>
      <w:lang w:val="es-GT"/>
    </w:rPr>
  </w:style>
</w:styles>
</file>

<file path=word/webSettings.xml><?xml version="1.0" encoding="utf-8"?>
<w:webSettings xmlns:r="http://schemas.openxmlformats.org/officeDocument/2006/relationships" xmlns:w="http://schemas.openxmlformats.org/wordprocessingml/2006/main">
  <w:divs>
    <w:div w:id="2003122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CBD5A7C92B3D4FC4AC2A23C921386E18"/>
        <w:category>
          <w:name w:val="General"/>
          <w:gallery w:val="placeholder"/>
        </w:category>
        <w:types>
          <w:type w:val="bbPlcHdr"/>
        </w:types>
        <w:behaviors>
          <w:behavior w:val="content"/>
        </w:behaviors>
        <w:guid w:val="{4D4B24A1-0478-4A4B-9039-C4B574CAB0F6}"/>
      </w:docPartPr>
      <w:docPartBody>
        <w:p w:rsidR="003B3371" w:rsidRDefault="000F74EF" w:rsidP="000F74EF">
          <w:pPr>
            <w:pStyle w:val="CBD5A7C92B3D4FC4AC2A23C921386E18"/>
          </w:pPr>
          <w:r>
            <w:rPr>
              <w:rStyle w:val="PlaceholderText"/>
            </w:rPr>
            <w:t>[Author]</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hyphenationZone w:val="425"/>
  <w:characterSpacingControl w:val="doNotCompress"/>
  <w:compat>
    <w:useFELayout/>
  </w:compat>
  <w:rsids>
    <w:rsidRoot w:val="000F74EF"/>
    <w:rsid w:val="000F74EF"/>
    <w:rsid w:val="00253875"/>
    <w:rsid w:val="003B33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37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74EF"/>
    <w:rPr>
      <w:color w:val="808080"/>
    </w:rPr>
  </w:style>
  <w:style w:type="paragraph" w:customStyle="1" w:styleId="CBD5A7C92B3D4FC4AC2A23C921386E18">
    <w:name w:val="CBD5A7C92B3D4FC4AC2A23C921386E18"/>
    <w:rsid w:val="000F74EF"/>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E741B-7C40-4709-BB6A-D101C0BEB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dated: 01/09/2018</dc:creator>
  <cp:lastModifiedBy>Diseno</cp:lastModifiedBy>
  <cp:revision>6</cp:revision>
  <cp:lastPrinted>2014-08-03T18:23:00Z</cp:lastPrinted>
  <dcterms:created xsi:type="dcterms:W3CDTF">2018-01-09T20:35:00Z</dcterms:created>
  <dcterms:modified xsi:type="dcterms:W3CDTF">2018-01-10T22:26:00Z</dcterms:modified>
</cp:coreProperties>
</file>